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30"/>
        <w:gridCol w:w="843"/>
        <w:gridCol w:w="475"/>
        <w:gridCol w:w="477"/>
        <w:gridCol w:w="194"/>
        <w:gridCol w:w="2055"/>
        <w:gridCol w:w="1486"/>
        <w:gridCol w:w="623"/>
        <w:gridCol w:w="158"/>
        <w:gridCol w:w="255"/>
        <w:gridCol w:w="2246"/>
      </w:tblGrid>
      <w:tr w:rsidR="005F2CBB" w:rsidTr="00522D8B">
        <w:tc>
          <w:tcPr>
            <w:tcW w:w="239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spacing w:line="0" w:lineRule="atLeast"/>
              <w:ind w:left="200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3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350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437E01" w:rsidP="00437E01">
            <w:pPr>
              <w:spacing w:line="0" w:lineRule="atLeast"/>
              <w:ind w:left="900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PVP20</w:t>
            </w:r>
          </w:p>
        </w:tc>
      </w:tr>
      <w:tr w:rsidR="005F2CBB" w:rsidTr="00522D8B">
        <w:tc>
          <w:tcPr>
            <w:tcW w:w="239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spacing w:line="0" w:lineRule="atLeast"/>
              <w:ind w:left="200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3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350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jc w:val="center"/>
            </w:pPr>
          </w:p>
        </w:tc>
      </w:tr>
      <w:tr w:rsidR="005F2CBB" w:rsidTr="00522D8B">
        <w:tc>
          <w:tcPr>
            <w:tcW w:w="239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jc w:val="center"/>
            </w:pPr>
          </w:p>
        </w:tc>
        <w:tc>
          <w:tcPr>
            <w:tcW w:w="3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Operating Systems</w:t>
            </w:r>
          </w:p>
        </w:tc>
        <w:tc>
          <w:tcPr>
            <w:tcW w:w="350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8F7" w:rsidRDefault="001E38F7" w:rsidP="00082375">
            <w:pPr>
              <w:jc w:val="center"/>
            </w:pPr>
          </w:p>
        </w:tc>
      </w:tr>
      <w:tr w:rsidR="001E38F7" w:rsidTr="00B07C8D">
        <w:tc>
          <w:tcPr>
            <w:tcW w:w="9242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E38F7" w:rsidRDefault="001E38F7" w:rsidP="00082375">
            <w:pPr>
              <w:jc w:val="center"/>
            </w:pPr>
          </w:p>
        </w:tc>
      </w:tr>
      <w:tr w:rsidR="0082780B" w:rsidTr="00522D8B">
        <w:tc>
          <w:tcPr>
            <w:tcW w:w="2210" w:type="dxa"/>
            <w:gridSpan w:val="4"/>
            <w:tcBorders>
              <w:top w:val="single" w:sz="4" w:space="0" w:color="auto"/>
            </w:tcBorders>
            <w:vAlign w:val="bottom"/>
          </w:tcPr>
          <w:p w:rsidR="001E38F7" w:rsidRPr="0082780B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Offering Branches</w:t>
            </w:r>
            <w:r w:rsidR="00634F68" w:rsidRPr="0082780B">
              <w:rPr>
                <w:rFonts w:ascii="Times New Roman" w:eastAsia="Times New Roman" w:hAnsi="Times New Roman"/>
                <w:b/>
              </w:rPr>
              <w:t>:</w:t>
            </w:r>
          </w:p>
        </w:tc>
        <w:tc>
          <w:tcPr>
            <w:tcW w:w="2182" w:type="dxa"/>
            <w:gridSpan w:val="2"/>
            <w:tcBorders>
              <w:top w:val="single" w:sz="4" w:space="0" w:color="auto"/>
            </w:tcBorders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CSE, IT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</w:tcBorders>
          </w:tcPr>
          <w:p w:rsidR="001E38F7" w:rsidRPr="0082780B" w:rsidRDefault="0082780B" w:rsidP="0082780B">
            <w:pPr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Course code:</w:t>
            </w:r>
          </w:p>
        </w:tc>
        <w:tc>
          <w:tcPr>
            <w:tcW w:w="2740" w:type="dxa"/>
            <w:gridSpan w:val="3"/>
            <w:tcBorders>
              <w:top w:val="single" w:sz="4" w:space="0" w:color="auto"/>
            </w:tcBorders>
          </w:tcPr>
          <w:p w:rsidR="001E38F7" w:rsidRPr="0082780B" w:rsidRDefault="0082780B" w:rsidP="0082780B">
            <w:pPr>
              <w:jc w:val="center"/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20CS3401</w:t>
            </w:r>
          </w:p>
        </w:tc>
      </w:tr>
      <w:tr w:rsidR="0082780B" w:rsidTr="00522D8B">
        <w:tc>
          <w:tcPr>
            <w:tcW w:w="2210" w:type="dxa"/>
            <w:gridSpan w:val="4"/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urse Category:</w:t>
            </w:r>
          </w:p>
        </w:tc>
        <w:tc>
          <w:tcPr>
            <w:tcW w:w="2182" w:type="dxa"/>
            <w:gridSpan w:val="2"/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Program Core</w:t>
            </w:r>
          </w:p>
        </w:tc>
        <w:tc>
          <w:tcPr>
            <w:tcW w:w="2110" w:type="dxa"/>
            <w:gridSpan w:val="2"/>
            <w:vAlign w:val="bottom"/>
          </w:tcPr>
          <w:p w:rsidR="001E38F7" w:rsidRPr="0082780B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Credits:</w:t>
            </w:r>
          </w:p>
        </w:tc>
        <w:tc>
          <w:tcPr>
            <w:tcW w:w="2740" w:type="dxa"/>
            <w:gridSpan w:val="3"/>
            <w:vAlign w:val="bottom"/>
          </w:tcPr>
          <w:p w:rsidR="001E38F7" w:rsidRPr="0082780B" w:rsidRDefault="001E38F7" w:rsidP="0082780B">
            <w:pPr>
              <w:spacing w:line="0" w:lineRule="atLeast"/>
              <w:jc w:val="center"/>
              <w:rPr>
                <w:rFonts w:ascii="Times New Roman" w:eastAsia="Times New Roman" w:hAnsi="Times New Roman"/>
              </w:rPr>
            </w:pPr>
            <w:r w:rsidRPr="0082780B">
              <w:rPr>
                <w:rFonts w:ascii="Times New Roman" w:eastAsia="Times New Roman" w:hAnsi="Times New Roman"/>
              </w:rPr>
              <w:t>3</w:t>
            </w:r>
          </w:p>
        </w:tc>
      </w:tr>
      <w:tr w:rsidR="0082780B" w:rsidTr="00522D8B">
        <w:tc>
          <w:tcPr>
            <w:tcW w:w="2210" w:type="dxa"/>
            <w:gridSpan w:val="4"/>
            <w:vAlign w:val="bottom"/>
          </w:tcPr>
          <w:p w:rsidR="001E38F7" w:rsidRPr="0082780B" w:rsidRDefault="00634F68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Course Type</w:t>
            </w:r>
          </w:p>
        </w:tc>
        <w:tc>
          <w:tcPr>
            <w:tcW w:w="2182" w:type="dxa"/>
            <w:gridSpan w:val="2"/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Theory</w:t>
            </w:r>
          </w:p>
        </w:tc>
        <w:tc>
          <w:tcPr>
            <w:tcW w:w="2110" w:type="dxa"/>
            <w:gridSpan w:val="2"/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Lecture-Tutorial- Practical:</w:t>
            </w:r>
          </w:p>
        </w:tc>
        <w:tc>
          <w:tcPr>
            <w:tcW w:w="2740" w:type="dxa"/>
            <w:gridSpan w:val="3"/>
            <w:vAlign w:val="bottom"/>
          </w:tcPr>
          <w:p w:rsidR="001E38F7" w:rsidRPr="0082780B" w:rsidRDefault="001E38F7" w:rsidP="0082780B">
            <w:pPr>
              <w:spacing w:line="0" w:lineRule="atLeast"/>
              <w:jc w:val="center"/>
              <w:rPr>
                <w:rFonts w:ascii="Times New Roman" w:eastAsia="Times New Roman" w:hAnsi="Times New Roman"/>
              </w:rPr>
            </w:pPr>
            <w:r w:rsidRPr="0082780B">
              <w:rPr>
                <w:rFonts w:ascii="Times New Roman" w:eastAsia="Times New Roman" w:hAnsi="Times New Roman"/>
              </w:rPr>
              <w:t>3-0-0</w:t>
            </w:r>
          </w:p>
        </w:tc>
      </w:tr>
      <w:tr w:rsidR="0082780B" w:rsidTr="00522D8B">
        <w:tc>
          <w:tcPr>
            <w:tcW w:w="2210" w:type="dxa"/>
            <w:gridSpan w:val="4"/>
            <w:vMerge w:val="restart"/>
            <w:vAlign w:val="center"/>
          </w:tcPr>
          <w:p w:rsidR="001E38F7" w:rsidRPr="0082780B" w:rsidRDefault="00634F68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Prerequisites:</w:t>
            </w:r>
          </w:p>
        </w:tc>
        <w:tc>
          <w:tcPr>
            <w:tcW w:w="2182" w:type="dxa"/>
            <w:gridSpan w:val="2"/>
            <w:vMerge w:val="restart"/>
            <w:vAlign w:val="center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Data structures, Computer Organization and Architecture</w:t>
            </w:r>
          </w:p>
        </w:tc>
        <w:tc>
          <w:tcPr>
            <w:tcW w:w="2110" w:type="dxa"/>
            <w:gridSpan w:val="2"/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ntinuous Evaluation:</w:t>
            </w:r>
          </w:p>
        </w:tc>
        <w:tc>
          <w:tcPr>
            <w:tcW w:w="2740" w:type="dxa"/>
            <w:gridSpan w:val="3"/>
            <w:vAlign w:val="bottom"/>
          </w:tcPr>
          <w:p w:rsidR="001E38F7" w:rsidRPr="0082780B" w:rsidRDefault="001E38F7" w:rsidP="0082780B">
            <w:pPr>
              <w:spacing w:line="0" w:lineRule="atLeast"/>
              <w:jc w:val="center"/>
              <w:rPr>
                <w:rFonts w:ascii="Times New Roman" w:eastAsia="Times New Roman" w:hAnsi="Times New Roman"/>
              </w:rPr>
            </w:pPr>
            <w:r w:rsidRPr="0082780B">
              <w:rPr>
                <w:rFonts w:ascii="Times New Roman" w:eastAsia="Times New Roman" w:hAnsi="Times New Roman"/>
              </w:rPr>
              <w:t>30</w:t>
            </w:r>
          </w:p>
        </w:tc>
      </w:tr>
      <w:tr w:rsidR="0082780B" w:rsidTr="00522D8B">
        <w:tc>
          <w:tcPr>
            <w:tcW w:w="2210" w:type="dxa"/>
            <w:gridSpan w:val="4"/>
            <w:vMerge/>
          </w:tcPr>
          <w:p w:rsidR="001E38F7" w:rsidRDefault="001E38F7" w:rsidP="001E38F7"/>
        </w:tc>
        <w:tc>
          <w:tcPr>
            <w:tcW w:w="2182" w:type="dxa"/>
            <w:gridSpan w:val="2"/>
            <w:vMerge/>
            <w:vAlign w:val="bottom"/>
          </w:tcPr>
          <w:p w:rsidR="001E38F7" w:rsidRDefault="001E38F7" w:rsidP="001E38F7"/>
        </w:tc>
        <w:tc>
          <w:tcPr>
            <w:tcW w:w="2110" w:type="dxa"/>
            <w:gridSpan w:val="2"/>
            <w:vAlign w:val="bottom"/>
          </w:tcPr>
          <w:p w:rsidR="001E38F7" w:rsidRPr="0082780B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 w:rsidRPr="0082780B">
              <w:rPr>
                <w:rFonts w:ascii="Times New Roman" w:eastAsia="Times New Roman" w:hAnsi="Times New Roman"/>
                <w:b/>
              </w:rPr>
              <w:t>Semester End Evaluation:</w:t>
            </w:r>
          </w:p>
        </w:tc>
        <w:tc>
          <w:tcPr>
            <w:tcW w:w="2740" w:type="dxa"/>
            <w:gridSpan w:val="3"/>
            <w:vAlign w:val="bottom"/>
          </w:tcPr>
          <w:p w:rsidR="001E38F7" w:rsidRPr="0082780B" w:rsidRDefault="001E38F7" w:rsidP="0082780B">
            <w:pPr>
              <w:spacing w:line="0" w:lineRule="atLeast"/>
              <w:jc w:val="center"/>
              <w:rPr>
                <w:rFonts w:ascii="Times New Roman" w:eastAsia="Times New Roman" w:hAnsi="Times New Roman"/>
              </w:rPr>
            </w:pPr>
            <w:r w:rsidRPr="0082780B">
              <w:rPr>
                <w:rFonts w:ascii="Times New Roman" w:eastAsia="Times New Roman" w:hAnsi="Times New Roman"/>
              </w:rPr>
              <w:t>70</w:t>
            </w:r>
          </w:p>
        </w:tc>
      </w:tr>
      <w:tr w:rsidR="0082780B" w:rsidTr="00522D8B">
        <w:tc>
          <w:tcPr>
            <w:tcW w:w="2210" w:type="dxa"/>
            <w:gridSpan w:val="4"/>
            <w:vMerge/>
          </w:tcPr>
          <w:p w:rsidR="001E38F7" w:rsidRDefault="001E38F7" w:rsidP="001E38F7"/>
        </w:tc>
        <w:tc>
          <w:tcPr>
            <w:tcW w:w="2182" w:type="dxa"/>
            <w:gridSpan w:val="2"/>
            <w:vMerge/>
            <w:vAlign w:val="bottom"/>
          </w:tcPr>
          <w:p w:rsidR="001E38F7" w:rsidRDefault="001E38F7" w:rsidP="001E38F7"/>
        </w:tc>
        <w:tc>
          <w:tcPr>
            <w:tcW w:w="2110" w:type="dxa"/>
            <w:gridSpan w:val="2"/>
            <w:vAlign w:val="bottom"/>
          </w:tcPr>
          <w:p w:rsidR="001E38F7" w:rsidRDefault="001E38F7" w:rsidP="0082780B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Total Marks:</w:t>
            </w:r>
          </w:p>
        </w:tc>
        <w:tc>
          <w:tcPr>
            <w:tcW w:w="2740" w:type="dxa"/>
            <w:gridSpan w:val="3"/>
            <w:vAlign w:val="bottom"/>
          </w:tcPr>
          <w:p w:rsidR="001E38F7" w:rsidRPr="0082780B" w:rsidRDefault="001E38F7" w:rsidP="0082780B">
            <w:pPr>
              <w:spacing w:line="0" w:lineRule="atLeast"/>
              <w:jc w:val="center"/>
              <w:rPr>
                <w:rFonts w:ascii="Times New Roman" w:eastAsia="Times New Roman" w:hAnsi="Times New Roman"/>
              </w:rPr>
            </w:pPr>
            <w:r w:rsidRPr="0082780B">
              <w:rPr>
                <w:rFonts w:ascii="Times New Roman" w:eastAsia="Times New Roman" w:hAnsi="Times New Roman"/>
              </w:rPr>
              <w:t>100</w:t>
            </w:r>
          </w:p>
        </w:tc>
      </w:tr>
      <w:tr w:rsidR="001E38F7" w:rsidTr="00B07C8D">
        <w:tc>
          <w:tcPr>
            <w:tcW w:w="9242" w:type="dxa"/>
            <w:gridSpan w:val="11"/>
          </w:tcPr>
          <w:p w:rsidR="001E38F7" w:rsidRPr="00FC6CBC" w:rsidRDefault="001E38F7" w:rsidP="001E38F7">
            <w:pPr>
              <w:spacing w:line="0" w:lineRule="atLeast"/>
              <w:ind w:left="10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urse Outcomes</w:t>
            </w:r>
          </w:p>
        </w:tc>
      </w:tr>
      <w:tr w:rsidR="001E38F7" w:rsidTr="00B07C8D">
        <w:tc>
          <w:tcPr>
            <w:tcW w:w="9242" w:type="dxa"/>
            <w:gridSpan w:val="11"/>
          </w:tcPr>
          <w:p w:rsidR="001E38F7" w:rsidRPr="00FC6CBC" w:rsidRDefault="001E38F7" w:rsidP="001E38F7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pon successful completion of the course, the student will be able to:</w:t>
            </w:r>
          </w:p>
        </w:tc>
      </w:tr>
      <w:tr w:rsidR="00522D8B" w:rsidTr="00522D8B">
        <w:tc>
          <w:tcPr>
            <w:tcW w:w="1725" w:type="dxa"/>
            <w:gridSpan w:val="3"/>
          </w:tcPr>
          <w:p w:rsidR="00B07C8D" w:rsidRPr="0062185A" w:rsidRDefault="00B07C8D" w:rsidP="0082780B">
            <w:pPr>
              <w:spacing w:line="258" w:lineRule="exact"/>
              <w:ind w:left="80"/>
              <w:jc w:val="center"/>
              <w:rPr>
                <w:rFonts w:ascii="Times New Roman" w:eastAsia="Times New Roman" w:hAnsi="Times New Roman"/>
                <w:b/>
              </w:rPr>
            </w:pPr>
            <w:r w:rsidRPr="0062185A">
              <w:rPr>
                <w:rFonts w:ascii="Times New Roman" w:eastAsia="Times New Roman" w:hAnsi="Times New Roman"/>
                <w:b/>
              </w:rPr>
              <w:t>CO1</w:t>
            </w:r>
          </w:p>
        </w:tc>
        <w:tc>
          <w:tcPr>
            <w:tcW w:w="4947" w:type="dxa"/>
            <w:gridSpan w:val="6"/>
            <w:vAlign w:val="center"/>
          </w:tcPr>
          <w:p w:rsidR="00B07C8D" w:rsidRPr="00BF5B3F" w:rsidRDefault="00B07C8D" w:rsidP="0082780B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78288F">
              <w:rPr>
                <w:rFonts w:ascii="Times New Roman" w:hAnsi="Times New Roman" w:cs="Times New Roman"/>
              </w:rPr>
              <w:t>Understand the structure and functionalities of operating systems.</w:t>
            </w:r>
          </w:p>
        </w:tc>
        <w:tc>
          <w:tcPr>
            <w:tcW w:w="2570" w:type="dxa"/>
            <w:gridSpan w:val="2"/>
          </w:tcPr>
          <w:p w:rsidR="00B07C8D" w:rsidRPr="005F2CBB" w:rsidRDefault="00B07C8D" w:rsidP="008278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F2CBB">
              <w:rPr>
                <w:rFonts w:ascii="Times New Roman" w:hAnsi="Times New Roman" w:cs="Times New Roman"/>
                <w:b/>
              </w:rPr>
              <w:t>L2</w:t>
            </w:r>
          </w:p>
        </w:tc>
      </w:tr>
      <w:tr w:rsidR="00522D8B" w:rsidTr="00522D8B">
        <w:tc>
          <w:tcPr>
            <w:tcW w:w="1725" w:type="dxa"/>
            <w:gridSpan w:val="3"/>
          </w:tcPr>
          <w:p w:rsidR="00B07C8D" w:rsidRPr="0062185A" w:rsidRDefault="00B07C8D" w:rsidP="0082780B">
            <w:pPr>
              <w:spacing w:line="258" w:lineRule="exact"/>
              <w:ind w:left="80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2</w:t>
            </w:r>
          </w:p>
        </w:tc>
        <w:tc>
          <w:tcPr>
            <w:tcW w:w="4947" w:type="dxa"/>
            <w:gridSpan w:val="6"/>
          </w:tcPr>
          <w:p w:rsidR="00B07C8D" w:rsidRPr="009E055B" w:rsidRDefault="00437E01" w:rsidP="0082780B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9E055B">
              <w:rPr>
                <w:rFonts w:ascii="Times New Roman" w:hAnsi="Times New Roman" w:cs="Times New Roman"/>
              </w:rPr>
              <w:t xml:space="preserve">Apply different algorithms of CPU scheduling, Page replacement and disk scheduling </w:t>
            </w:r>
          </w:p>
        </w:tc>
        <w:tc>
          <w:tcPr>
            <w:tcW w:w="2570" w:type="dxa"/>
            <w:gridSpan w:val="2"/>
          </w:tcPr>
          <w:p w:rsidR="00B07C8D" w:rsidRPr="005F2CBB" w:rsidRDefault="00B07C8D" w:rsidP="008278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F2CBB">
              <w:rPr>
                <w:rFonts w:ascii="Times New Roman" w:hAnsi="Times New Roman" w:cs="Times New Roman"/>
                <w:b/>
              </w:rPr>
              <w:t>L3</w:t>
            </w:r>
          </w:p>
        </w:tc>
      </w:tr>
      <w:tr w:rsidR="00522D8B" w:rsidTr="00522D8B">
        <w:tc>
          <w:tcPr>
            <w:tcW w:w="1725" w:type="dxa"/>
            <w:gridSpan w:val="3"/>
          </w:tcPr>
          <w:p w:rsidR="00B07C8D" w:rsidRPr="0062185A" w:rsidRDefault="00B07C8D" w:rsidP="0082780B">
            <w:pPr>
              <w:spacing w:line="258" w:lineRule="exact"/>
              <w:ind w:left="80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3</w:t>
            </w:r>
          </w:p>
        </w:tc>
        <w:tc>
          <w:tcPr>
            <w:tcW w:w="4947" w:type="dxa"/>
            <w:gridSpan w:val="6"/>
          </w:tcPr>
          <w:p w:rsidR="00B07C8D" w:rsidRPr="009E055B" w:rsidRDefault="00437E01" w:rsidP="0082780B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9E055B">
              <w:rPr>
                <w:rFonts w:ascii="Times New Roman" w:hAnsi="Times New Roman" w:cs="Times New Roman"/>
              </w:rPr>
              <w:t>Apply various concepts to solve problems related to pro</w:t>
            </w:r>
            <w:r>
              <w:rPr>
                <w:rFonts w:ascii="Times New Roman" w:hAnsi="Times New Roman" w:cs="Times New Roman"/>
              </w:rPr>
              <w:t>cess synchronization, deadlocks.</w:t>
            </w:r>
          </w:p>
        </w:tc>
        <w:tc>
          <w:tcPr>
            <w:tcW w:w="2570" w:type="dxa"/>
            <w:gridSpan w:val="2"/>
          </w:tcPr>
          <w:p w:rsidR="00B07C8D" w:rsidRPr="005F2CBB" w:rsidRDefault="00B07C8D" w:rsidP="008278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F2CBB">
              <w:rPr>
                <w:rFonts w:ascii="Times New Roman" w:hAnsi="Times New Roman" w:cs="Times New Roman"/>
                <w:b/>
              </w:rPr>
              <w:t>L3</w:t>
            </w:r>
          </w:p>
        </w:tc>
      </w:tr>
      <w:tr w:rsidR="00522D8B" w:rsidTr="00522D8B">
        <w:tc>
          <w:tcPr>
            <w:tcW w:w="1725" w:type="dxa"/>
            <w:gridSpan w:val="3"/>
          </w:tcPr>
          <w:p w:rsidR="00B07C8D" w:rsidRPr="0062185A" w:rsidRDefault="00B07C8D" w:rsidP="0082780B">
            <w:pPr>
              <w:spacing w:line="258" w:lineRule="exact"/>
              <w:ind w:left="80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4</w:t>
            </w:r>
          </w:p>
        </w:tc>
        <w:tc>
          <w:tcPr>
            <w:tcW w:w="4947" w:type="dxa"/>
            <w:gridSpan w:val="6"/>
          </w:tcPr>
          <w:p w:rsidR="00B07C8D" w:rsidRPr="0078288F" w:rsidRDefault="00B07C8D" w:rsidP="0082780B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yze </w:t>
            </w:r>
            <w:r w:rsidR="00437E01">
              <w:rPr>
                <w:rFonts w:ascii="Times New Roman" w:hAnsi="Times New Roman" w:cs="Times New Roman"/>
              </w:rPr>
              <w:t>and interpret the functionalities of operating system</w:t>
            </w:r>
          </w:p>
        </w:tc>
        <w:tc>
          <w:tcPr>
            <w:tcW w:w="2570" w:type="dxa"/>
            <w:gridSpan w:val="2"/>
          </w:tcPr>
          <w:p w:rsidR="00B07C8D" w:rsidRPr="005F2CBB" w:rsidRDefault="00B07C8D" w:rsidP="008278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F2CBB">
              <w:rPr>
                <w:rFonts w:ascii="Times New Roman" w:hAnsi="Times New Roman" w:cs="Times New Roman"/>
                <w:b/>
              </w:rPr>
              <w:t>L4</w:t>
            </w:r>
          </w:p>
        </w:tc>
      </w:tr>
      <w:tr w:rsidR="005F2CBB" w:rsidTr="00522D8B">
        <w:trPr>
          <w:trHeight w:val="80"/>
        </w:trPr>
        <w:tc>
          <w:tcPr>
            <w:tcW w:w="9242" w:type="dxa"/>
            <w:gridSpan w:val="11"/>
            <w:tcBorders>
              <w:top w:val="nil"/>
            </w:tcBorders>
          </w:tcPr>
          <w:p w:rsidR="005F2CBB" w:rsidRPr="00812ED8" w:rsidRDefault="00522D8B" w:rsidP="00522D8B">
            <w:pPr>
              <w:jc w:val="center"/>
              <w:rPr>
                <w:sz w:val="28"/>
                <w:szCs w:val="28"/>
              </w:rPr>
            </w:pPr>
            <w:bookmarkStart w:id="0" w:name="_GoBack"/>
            <w:r w:rsidRPr="00812ED8">
              <w:rPr>
                <w:rFonts w:ascii="Times New Roman" w:eastAsia="Times New Roman" w:hAnsi="Times New Roman"/>
                <w:b/>
                <w:sz w:val="28"/>
                <w:szCs w:val="28"/>
              </w:rPr>
              <w:t>Course Content</w:t>
            </w:r>
            <w:r w:rsidR="00812ED8" w:rsidRPr="00812ED8">
              <w:rPr>
                <w:rFonts w:ascii="Times New Roman" w:eastAsia="Times New Roman" w:hAnsi="Times New Roman"/>
                <w:b/>
                <w:sz w:val="28"/>
                <w:szCs w:val="28"/>
              </w:rPr>
              <w:t>s</w:t>
            </w:r>
            <w:bookmarkEnd w:id="0"/>
          </w:p>
        </w:tc>
      </w:tr>
      <w:tr w:rsidR="00522D8B" w:rsidTr="00522D8B">
        <w:tc>
          <w:tcPr>
            <w:tcW w:w="1275" w:type="dxa"/>
            <w:gridSpan w:val="2"/>
            <w:vAlign w:val="center"/>
          </w:tcPr>
          <w:p w:rsidR="005F2CBB" w:rsidRDefault="005F2CBB" w:rsidP="005F2CB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1</w:t>
            </w:r>
          </w:p>
        </w:tc>
        <w:tc>
          <w:tcPr>
            <w:tcW w:w="5731" w:type="dxa"/>
            <w:gridSpan w:val="8"/>
          </w:tcPr>
          <w:p w:rsidR="00281C57" w:rsidRDefault="005F2CBB" w:rsidP="00B21D2D">
            <w:pPr>
              <w:spacing w:line="0" w:lineRule="atLeast"/>
              <w:ind w:left="80"/>
              <w:jc w:val="both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Overview:Introduction</w:t>
            </w:r>
            <w:r>
              <w:rPr>
                <w:rFonts w:ascii="Times New Roman" w:eastAsia="Times New Roman" w:hAnsi="Times New Roman"/>
                <w:sz w:val="24"/>
              </w:rPr>
              <w:t>: What Operating Systems Do</w:t>
            </w:r>
            <w:r w:rsidR="00281C57">
              <w:rPr>
                <w:rFonts w:ascii="Times New Roman" w:eastAsia="Times New Roman" w:hAnsi="Times New Roman"/>
                <w:sz w:val="24"/>
              </w:rPr>
              <w:t xml:space="preserve"> - </w:t>
            </w:r>
            <w:r w:rsidRPr="00246783">
              <w:rPr>
                <w:rFonts w:ascii="Times New Roman" w:eastAsia="Times New Roman" w:hAnsi="Times New Roman"/>
                <w:sz w:val="24"/>
              </w:rPr>
              <w:t>User View</w:t>
            </w:r>
            <w:r>
              <w:rPr>
                <w:rFonts w:ascii="Times New Roman" w:eastAsia="Times New Roman" w:hAnsi="Times New Roman"/>
                <w:sz w:val="24"/>
              </w:rPr>
              <w:t xml:space="preserve">, </w:t>
            </w:r>
            <w:r w:rsidRPr="005F2CBB">
              <w:rPr>
                <w:rFonts w:ascii="Times New Roman" w:eastAsia="Times New Roman" w:hAnsi="Times New Roman"/>
                <w:sz w:val="24"/>
              </w:rPr>
              <w:t>System View</w:t>
            </w:r>
            <w:r>
              <w:rPr>
                <w:rFonts w:ascii="Times New Roman" w:eastAsia="Times New Roman" w:hAnsi="Times New Roman"/>
                <w:sz w:val="24"/>
              </w:rPr>
              <w:t xml:space="preserve">, </w:t>
            </w:r>
            <w:r w:rsidRPr="005F2CBB">
              <w:rPr>
                <w:rFonts w:ascii="Times New Roman" w:eastAsia="Times New Roman" w:hAnsi="Times New Roman"/>
                <w:sz w:val="24"/>
              </w:rPr>
              <w:t>Defining Operating Systems</w:t>
            </w:r>
          </w:p>
          <w:p w:rsidR="00E82AC2" w:rsidRDefault="00C10AC2" w:rsidP="00B21D2D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Computer-System</w:t>
            </w:r>
            <w:r w:rsidR="00281C57" w:rsidRPr="00281C57">
              <w:rPr>
                <w:rFonts w:ascii="Times New Roman" w:hAnsi="Times New Roman" w:cs="Times New Roman"/>
                <w:sz w:val="24"/>
                <w:szCs w:val="24"/>
              </w:rPr>
              <w:t xml:space="preserve"> O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rganization</w:t>
            </w:r>
            <w:r w:rsidR="00281C57" w:rsidRPr="00281C57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Computer-System Operation</w:t>
            </w:r>
            <w:r w:rsidR="00814252" w:rsidRPr="00281C5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Storage Structure</w:t>
            </w:r>
            <w:r w:rsidR="00814252" w:rsidRPr="00281C5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53A0F" w:rsidRPr="00281C57">
              <w:rPr>
                <w:rFonts w:ascii="Times New Roman" w:hAnsi="Times New Roman" w:cs="Times New Roman"/>
                <w:sz w:val="24"/>
                <w:szCs w:val="24"/>
              </w:rPr>
              <w:t>I/O Structure</w:t>
            </w:r>
            <w:r w:rsidR="00B53F8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:rsidR="00281C57" w:rsidRDefault="00994C14" w:rsidP="00B21D2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Computer-System Architecture</w:t>
            </w:r>
            <w:r w:rsidR="00281C57" w:rsidRPr="00281C57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Single-Processor Systems</w:t>
            </w:r>
            <w:r w:rsidR="00814252" w:rsidRPr="00281C5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Multiprocessor Systems</w:t>
            </w:r>
            <w:r w:rsidR="00814252" w:rsidRPr="00281C5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Clustered Systems</w:t>
            </w:r>
            <w:r w:rsidR="00281C57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Operating-System Structure</w:t>
            </w:r>
            <w:r w:rsidR="00281C57" w:rsidRPr="00281C57">
              <w:rPr>
                <w:rFonts w:ascii="Times New Roman" w:hAnsi="Times New Roman" w:cs="Times New Roman"/>
                <w:sz w:val="24"/>
                <w:szCs w:val="24"/>
              </w:rPr>
              <w:t xml:space="preserve"> , O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perating-System Operations</w:t>
            </w:r>
            <w:r w:rsidR="00281C57" w:rsidRPr="00281C57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281C57">
              <w:rPr>
                <w:rFonts w:ascii="Times New Roman" w:hAnsi="Times New Roman" w:cs="Times New Roman"/>
                <w:sz w:val="24"/>
                <w:szCs w:val="24"/>
              </w:rPr>
              <w:t>Dual-Mode and Multimode</w:t>
            </w:r>
            <w:r w:rsidRPr="00281C57">
              <w:rPr>
                <w:rFonts w:ascii="Times New Roman" w:hAnsi="Times New Roman" w:cs="Times New Roman"/>
              </w:rPr>
              <w:t xml:space="preserve"> Operation</w:t>
            </w:r>
            <w:r w:rsidR="00814252" w:rsidRPr="00281C57">
              <w:rPr>
                <w:rFonts w:ascii="Times New Roman" w:hAnsi="Times New Roman" w:cs="Times New Roman"/>
              </w:rPr>
              <w:t>,</w:t>
            </w:r>
            <w:r w:rsidR="00CE590F" w:rsidRPr="00281C57">
              <w:rPr>
                <w:rFonts w:ascii="Times New Roman" w:hAnsi="Times New Roman" w:cs="Times New Roman"/>
              </w:rPr>
              <w:t>Timer</w:t>
            </w:r>
            <w:r w:rsidR="00FE6A8F" w:rsidRPr="00281C57">
              <w:rPr>
                <w:rFonts w:ascii="Times New Roman" w:hAnsi="Times New Roman" w:cs="Times New Roman"/>
              </w:rPr>
              <w:t xml:space="preserve">. </w:t>
            </w:r>
          </w:p>
          <w:p w:rsidR="00CE590F" w:rsidRPr="00281C57" w:rsidRDefault="00CE590F" w:rsidP="00B21D2D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281C57">
              <w:rPr>
                <w:rFonts w:ascii="Times New Roman" w:hAnsi="Times New Roman" w:cs="Times New Roman"/>
                <w:b/>
              </w:rPr>
              <w:t>Operating System Structures:</w:t>
            </w:r>
          </w:p>
          <w:p w:rsidR="00044494" w:rsidRDefault="00CE590F" w:rsidP="00B21D2D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Operating-System Services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User and Operating </w:t>
            </w:r>
            <w:r w:rsidR="00EA3265" w:rsidRPr="00044494">
              <w:rPr>
                <w:rFonts w:ascii="Times New Roman" w:hAnsi="Times New Roman" w:cs="Times New Roman"/>
                <w:sz w:val="24"/>
                <w:szCs w:val="24"/>
              </w:rPr>
              <w:t>System Interface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EA3265" w:rsidRPr="00044494">
              <w:rPr>
                <w:rFonts w:ascii="Times New Roman" w:hAnsi="Times New Roman" w:cs="Times New Roman"/>
                <w:sz w:val="24"/>
                <w:szCs w:val="24"/>
              </w:rPr>
              <w:t>Command Interpreters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A3265" w:rsidRPr="00044494">
              <w:rPr>
                <w:rFonts w:ascii="Times New Roman" w:hAnsi="Times New Roman" w:cs="Times New Roman"/>
                <w:sz w:val="24"/>
                <w:szCs w:val="24"/>
              </w:rPr>
              <w:t>Graphical User Interfaces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A3265" w:rsidRPr="00044494">
              <w:rPr>
                <w:rFonts w:ascii="Times New Roman" w:hAnsi="Times New Roman" w:cs="Times New Roman"/>
                <w:sz w:val="24"/>
                <w:szCs w:val="24"/>
              </w:rPr>
              <w:t>Choice of Interface</w:t>
            </w:r>
          </w:p>
          <w:p w:rsidR="005F2CBB" w:rsidRPr="00B8146A" w:rsidRDefault="00AF6103" w:rsidP="00B21D2D">
            <w:pPr>
              <w:pStyle w:val="NoSpacing"/>
              <w:jc w:val="both"/>
            </w:pP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System Calls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Types of System Calls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Process Control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File Management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Device Management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 Information Maintenance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r w:rsidR="00814252" w:rsidRPr="000444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Protection</w:t>
            </w:r>
            <w:r w:rsidR="00B8146A">
              <w:t>.</w:t>
            </w:r>
          </w:p>
        </w:tc>
        <w:tc>
          <w:tcPr>
            <w:tcW w:w="2236" w:type="dxa"/>
            <w:vAlign w:val="center"/>
          </w:tcPr>
          <w:p w:rsidR="005F2CBB" w:rsidRPr="004B1750" w:rsidRDefault="005F2CBB" w:rsidP="005F2CB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 w:rsidRPr="004B1750">
              <w:rPr>
                <w:rFonts w:ascii="Times New Roman" w:eastAsia="Times New Roman" w:hAnsi="Times New Roman"/>
                <w:b/>
              </w:rPr>
              <w:t>CO1</w:t>
            </w:r>
            <w:r w:rsidR="00437E01">
              <w:rPr>
                <w:rFonts w:ascii="Times New Roman" w:eastAsia="Times New Roman" w:hAnsi="Times New Roman"/>
                <w:b/>
              </w:rPr>
              <w:t>,CO2,CO3</w:t>
            </w:r>
          </w:p>
        </w:tc>
      </w:tr>
      <w:tr w:rsidR="00522D8B" w:rsidTr="00522D8B">
        <w:tc>
          <w:tcPr>
            <w:tcW w:w="1275" w:type="dxa"/>
            <w:gridSpan w:val="2"/>
            <w:vAlign w:val="center"/>
          </w:tcPr>
          <w:p w:rsidR="005F2CBB" w:rsidRDefault="005F2CBB" w:rsidP="005F2CB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2</w:t>
            </w:r>
          </w:p>
        </w:tc>
        <w:tc>
          <w:tcPr>
            <w:tcW w:w="5731" w:type="dxa"/>
            <w:gridSpan w:val="8"/>
            <w:vAlign w:val="bottom"/>
          </w:tcPr>
          <w:p w:rsidR="00044494" w:rsidRDefault="005F2CBB" w:rsidP="00B21D2D">
            <w:pPr>
              <w:spacing w:line="265" w:lineRule="exact"/>
              <w:jc w:val="both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Process Management</w:t>
            </w:r>
            <w:r w:rsidR="00683BF7">
              <w:rPr>
                <w:rFonts w:ascii="Times New Roman" w:eastAsia="Times New Roman" w:hAnsi="Times New Roman"/>
                <w:b/>
                <w:sz w:val="24"/>
              </w:rPr>
              <w:t xml:space="preserve">: </w:t>
            </w:r>
            <w:r w:rsidR="00123ED1" w:rsidRPr="00123ED1">
              <w:rPr>
                <w:rFonts w:ascii="Times New Roman" w:eastAsia="Times New Roman" w:hAnsi="Times New Roman"/>
                <w:sz w:val="24"/>
              </w:rPr>
              <w:t>Process Concept</w:t>
            </w:r>
            <w:r w:rsidR="00044494">
              <w:rPr>
                <w:rFonts w:ascii="Times New Roman" w:eastAsia="Times New Roman" w:hAnsi="Times New Roman"/>
                <w:sz w:val="24"/>
              </w:rPr>
              <w:t xml:space="preserve"> - </w:t>
            </w:r>
            <w:r w:rsidR="00123ED1" w:rsidRPr="00123ED1">
              <w:rPr>
                <w:rFonts w:ascii="Times New Roman" w:eastAsia="Times New Roman" w:hAnsi="Times New Roman"/>
                <w:sz w:val="24"/>
              </w:rPr>
              <w:t>The Process</w:t>
            </w:r>
            <w:r w:rsidR="00123ED1">
              <w:rPr>
                <w:rFonts w:ascii="Times New Roman" w:eastAsia="Times New Roman" w:hAnsi="Times New Roman"/>
                <w:sz w:val="24"/>
              </w:rPr>
              <w:t xml:space="preserve">, </w:t>
            </w:r>
            <w:r w:rsidR="00123ED1" w:rsidRPr="00123ED1">
              <w:rPr>
                <w:rFonts w:ascii="Times New Roman" w:eastAsia="Times New Roman" w:hAnsi="Times New Roman"/>
                <w:sz w:val="24"/>
              </w:rPr>
              <w:t>Process State</w:t>
            </w:r>
            <w:r w:rsidR="00123ED1">
              <w:rPr>
                <w:rFonts w:ascii="Times New Roman" w:eastAsia="Times New Roman" w:hAnsi="Times New Roman"/>
                <w:sz w:val="24"/>
              </w:rPr>
              <w:t xml:space="preserve">, </w:t>
            </w:r>
            <w:r w:rsidR="00123ED1" w:rsidRPr="00123ED1">
              <w:rPr>
                <w:rFonts w:ascii="Times New Roman" w:eastAsia="Times New Roman" w:hAnsi="Times New Roman"/>
                <w:sz w:val="24"/>
              </w:rPr>
              <w:t>Process Control Block</w:t>
            </w:r>
            <w:r w:rsidR="00D52668">
              <w:rPr>
                <w:rFonts w:ascii="Times New Roman" w:eastAsia="Times New Roman" w:hAnsi="Times New Roman"/>
                <w:sz w:val="24"/>
              </w:rPr>
              <w:t xml:space="preserve">, </w:t>
            </w:r>
            <w:r w:rsidR="00123ED1" w:rsidRPr="00123ED1">
              <w:rPr>
                <w:rFonts w:ascii="Times New Roman" w:eastAsia="Times New Roman" w:hAnsi="Times New Roman"/>
                <w:sz w:val="24"/>
              </w:rPr>
              <w:t>Threads</w:t>
            </w:r>
          </w:p>
          <w:p w:rsidR="008C33DD" w:rsidRDefault="00123ED1" w:rsidP="00B21D2D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ProcessScheduling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Scheduling Queues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Schedulers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15BD9" w:rsidRPr="00044494">
              <w:rPr>
                <w:rFonts w:ascii="Times New Roman" w:hAnsi="Times New Roman" w:cs="Times New Roman"/>
                <w:sz w:val="24"/>
                <w:szCs w:val="24"/>
              </w:rPr>
              <w:t>Context Switch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15BD9" w:rsidRPr="00044494">
              <w:rPr>
                <w:rFonts w:ascii="Times New Roman" w:hAnsi="Times New Roman" w:cs="Times New Roman"/>
                <w:sz w:val="24"/>
                <w:szCs w:val="24"/>
              </w:rPr>
              <w:t>Operations on Processes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515BD9" w:rsidRPr="00044494">
              <w:rPr>
                <w:rFonts w:ascii="Times New Roman" w:hAnsi="Times New Roman" w:cs="Times New Roman"/>
                <w:sz w:val="24"/>
                <w:szCs w:val="24"/>
              </w:rPr>
              <w:t>Process Creation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15BD9" w:rsidRPr="00044494">
              <w:rPr>
                <w:rFonts w:ascii="Times New Roman" w:hAnsi="Times New Roman" w:cs="Times New Roman"/>
                <w:sz w:val="24"/>
                <w:szCs w:val="24"/>
              </w:rPr>
              <w:t>Process Termination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15BD9" w:rsidRPr="00044494">
              <w:rPr>
                <w:rFonts w:ascii="Times New Roman" w:hAnsi="Times New Roman" w:cs="Times New Roman"/>
                <w:sz w:val="24"/>
                <w:szCs w:val="24"/>
              </w:rPr>
              <w:t>Interprocess</w:t>
            </w:r>
            <w:r w:rsidR="00E82A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41224" w:rsidRPr="00044494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515BD9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Shared-Memory 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>Systems</w:t>
            </w:r>
            <w:r w:rsidR="00683BF7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E67D1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Message-Passing 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>Systems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 Naming, </w:t>
            </w:r>
            <w:r w:rsidR="009772F6" w:rsidRPr="00044494">
              <w:rPr>
                <w:rFonts w:ascii="Times New Roman" w:hAnsi="Times New Roman" w:cs="Times New Roman"/>
                <w:sz w:val="24"/>
                <w:szCs w:val="24"/>
              </w:rPr>
              <w:t>Synchronization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772F6" w:rsidRPr="00044494">
              <w:rPr>
                <w:rFonts w:ascii="Times New Roman" w:hAnsi="Times New Roman" w:cs="Times New Roman"/>
                <w:sz w:val="24"/>
                <w:szCs w:val="24"/>
              </w:rPr>
              <w:t>Buffering</w:t>
            </w:r>
            <w:r w:rsidR="00445BCE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5F2CBB" w:rsidRDefault="009772F6" w:rsidP="00B21D2D">
            <w:pPr>
              <w:pStyle w:val="NoSpacing"/>
              <w:jc w:val="both"/>
            </w:pPr>
            <w:r w:rsidRPr="00044494">
              <w:rPr>
                <w:rFonts w:ascii="Times New Roman" w:hAnsi="Times New Roman" w:cs="Times New Roman"/>
                <w:b/>
                <w:sz w:val="24"/>
                <w:szCs w:val="24"/>
              </w:rPr>
              <w:t>Threads: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>Overview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 Motivation,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Benefits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Multicore Programming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044494">
              <w:rPr>
                <w:rFonts w:ascii="Times New Roman" w:hAnsi="Times New Roman" w:cs="Times New Roman"/>
                <w:sz w:val="24"/>
                <w:szCs w:val="24"/>
              </w:rPr>
              <w:t>Programming Challenges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82D9D" w:rsidRPr="00044494">
              <w:rPr>
                <w:rFonts w:ascii="Times New Roman" w:hAnsi="Times New Roman" w:cs="Times New Roman"/>
                <w:sz w:val="24"/>
                <w:szCs w:val="24"/>
              </w:rPr>
              <w:t>Types of Parallelism</w:t>
            </w:r>
            <w:r w:rsidR="00841224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D74AF" w:rsidRPr="00044494">
              <w:rPr>
                <w:rFonts w:ascii="Times New Roman" w:hAnsi="Times New Roman" w:cs="Times New Roman"/>
                <w:sz w:val="24"/>
                <w:szCs w:val="24"/>
              </w:rPr>
              <w:t>Multithreading Models</w:t>
            </w:r>
            <w:r w:rsidR="0004449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2D74AF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 Many-to-One </w:t>
            </w:r>
            <w:r w:rsidR="002D74AF" w:rsidRPr="000444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del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D74AF" w:rsidRPr="00044494">
              <w:rPr>
                <w:rFonts w:ascii="Times New Roman" w:hAnsi="Times New Roman" w:cs="Times New Roman"/>
                <w:sz w:val="24"/>
                <w:szCs w:val="24"/>
              </w:rPr>
              <w:t>One-to-One Model</w:t>
            </w:r>
            <w:r w:rsidR="00D52668" w:rsidRPr="000444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D74AF" w:rsidRPr="00044494">
              <w:rPr>
                <w:rFonts w:ascii="Times New Roman" w:hAnsi="Times New Roman" w:cs="Times New Roman"/>
                <w:sz w:val="24"/>
                <w:szCs w:val="24"/>
              </w:rPr>
              <w:t>Many-to-Many Model.</w:t>
            </w:r>
          </w:p>
          <w:p w:rsidR="009F47FC" w:rsidRPr="00445BCE" w:rsidRDefault="00230E68" w:rsidP="00B21D2D">
            <w:pPr>
              <w:pStyle w:val="NoSpacing"/>
              <w:jc w:val="both"/>
            </w:pPr>
            <w:r w:rsidRPr="00230E68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  <w:r w:rsidR="009F47FC" w:rsidRPr="00230E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heduling: </w:t>
            </w:r>
            <w:r w:rsidR="009F47FC" w:rsidRPr="00230E68">
              <w:rPr>
                <w:rFonts w:ascii="Times New Roman" w:hAnsi="Times New Roman" w:cs="Times New Roman"/>
                <w:sz w:val="24"/>
                <w:szCs w:val="24"/>
              </w:rPr>
              <w:t>Basic Concepts</w:t>
            </w:r>
            <w:r w:rsidRPr="00230E68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9F47FC" w:rsidRPr="00230E68">
              <w:rPr>
                <w:rFonts w:ascii="Times New Roman" w:hAnsi="Times New Roman" w:cs="Times New Roman"/>
                <w:sz w:val="24"/>
                <w:szCs w:val="24"/>
              </w:rPr>
              <w:t xml:space="preserve"> CPU –I/O Burst Cycle, CPU Scheduler, Preemptive Scheduling, Dispatcher, Scheduling Criteria, Scheduling Algorith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9F47FC" w:rsidRPr="00230E68">
              <w:rPr>
                <w:rFonts w:ascii="Times New Roman" w:hAnsi="Times New Roman" w:cs="Times New Roman"/>
                <w:sz w:val="24"/>
                <w:szCs w:val="24"/>
              </w:rPr>
              <w:t xml:space="preserve"> First-Come, First-Served Scheduling, Shortest-Job-First Scheduling, Priority Scheduling, Round-Robin Scheduling.</w:t>
            </w:r>
          </w:p>
        </w:tc>
        <w:tc>
          <w:tcPr>
            <w:tcW w:w="2236" w:type="dxa"/>
            <w:vAlign w:val="center"/>
          </w:tcPr>
          <w:p w:rsidR="005F2CBB" w:rsidRPr="004B1750" w:rsidRDefault="005F2CBB" w:rsidP="00437E01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 w:rsidRPr="004B1750">
              <w:rPr>
                <w:rFonts w:ascii="Times New Roman" w:eastAsia="Times New Roman" w:hAnsi="Times New Roman"/>
                <w:b/>
              </w:rPr>
              <w:lastRenderedPageBreak/>
              <w:t>CO1,CO</w:t>
            </w:r>
            <w:r w:rsidR="00437E01">
              <w:rPr>
                <w:rFonts w:ascii="Times New Roman" w:eastAsia="Times New Roman" w:hAnsi="Times New Roman"/>
                <w:b/>
              </w:rPr>
              <w:t>2</w:t>
            </w:r>
            <w:r w:rsidR="00E17F3B">
              <w:rPr>
                <w:rFonts w:ascii="Times New Roman" w:eastAsia="Times New Roman" w:hAnsi="Times New Roman"/>
                <w:b/>
              </w:rPr>
              <w:t>,CO4</w:t>
            </w:r>
          </w:p>
        </w:tc>
      </w:tr>
      <w:tr w:rsidR="00522D8B" w:rsidTr="00522D8B">
        <w:tc>
          <w:tcPr>
            <w:tcW w:w="1275" w:type="dxa"/>
            <w:gridSpan w:val="2"/>
            <w:vAlign w:val="center"/>
          </w:tcPr>
          <w:p w:rsidR="005F2CBB" w:rsidRDefault="005F2CBB" w:rsidP="005F2CB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UNIT-3</w:t>
            </w:r>
          </w:p>
        </w:tc>
        <w:tc>
          <w:tcPr>
            <w:tcW w:w="5731" w:type="dxa"/>
            <w:gridSpan w:val="8"/>
            <w:vAlign w:val="bottom"/>
          </w:tcPr>
          <w:p w:rsidR="005F2CBB" w:rsidRPr="00B21D2D" w:rsidRDefault="009F47FC" w:rsidP="00B21D2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1D2D">
              <w:rPr>
                <w:rFonts w:ascii="Times New Roman" w:hAnsi="Times New Roman" w:cs="Times New Roman"/>
                <w:b/>
                <w:sz w:val="24"/>
                <w:szCs w:val="24"/>
              </w:rPr>
              <w:t>ProcessSynchronization: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Background, The Critical-Section Problem, Peterson’s Solution, Synchronization </w:t>
            </w:r>
            <w:proofErr w:type="spellStart"/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Hardware,</w:t>
            </w:r>
            <w:r w:rsidR="00841224" w:rsidRPr="00B21D2D">
              <w:rPr>
                <w:rFonts w:ascii="Times New Roman" w:hAnsi="Times New Roman" w:cs="Times New Roman"/>
                <w:sz w:val="24"/>
                <w:szCs w:val="24"/>
              </w:rPr>
              <w:t>Mutex</w:t>
            </w:r>
            <w:proofErr w:type="spellEnd"/>
            <w:r w:rsidR="00841224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Locks,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Semaphores</w:t>
            </w:r>
            <w:r w:rsidR="00B21D2D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Semaphore Usage, Semaphore Implementation, Deadlocks and Starvation, Priority</w:t>
            </w:r>
            <w:r w:rsidR="00841224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Inversion,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Classic Problems of Synchronization</w:t>
            </w:r>
            <w:r w:rsidR="00B21D2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The Bounded-Buffer Problem, The Readers–Writers Problem, The Dining-Philosophers Problem, Monitors</w:t>
            </w:r>
            <w:r w:rsidR="00B21D2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Monitor Usage</w:t>
            </w:r>
            <w:r w:rsidR="00841224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Dining-Philo</w:t>
            </w:r>
            <w:r w:rsidR="00841224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sophers Solution Using Monitors,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Implementing a Monitor Using Semaphores, Resuming Processes within a Monitor.</w:t>
            </w:r>
          </w:p>
          <w:p w:rsidR="007951F0" w:rsidRDefault="005F2CBB" w:rsidP="007951F0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D2D">
              <w:rPr>
                <w:rFonts w:ascii="Times New Roman" w:hAnsi="Times New Roman" w:cs="Times New Roman"/>
                <w:b/>
                <w:sz w:val="24"/>
                <w:szCs w:val="24"/>
              </w:rPr>
              <w:t>Deadlocks:</w:t>
            </w:r>
            <w:r w:rsidR="00AF486C" w:rsidRPr="00B21D2D">
              <w:rPr>
                <w:rFonts w:ascii="Times New Roman" w:hAnsi="Times New Roman" w:cs="Times New Roman"/>
                <w:sz w:val="24"/>
                <w:szCs w:val="24"/>
              </w:rPr>
              <w:t>System Model , Deadlock Characterization</w:t>
            </w:r>
            <w:r w:rsidR="007951F0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F486C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Necessary Conditions, Resource-Allocation Graph, Methods for Handling Deadlocks, </w:t>
            </w:r>
          </w:p>
          <w:p w:rsidR="005F2CBB" w:rsidRPr="00C45AB6" w:rsidRDefault="00AF486C" w:rsidP="007951F0">
            <w:pPr>
              <w:pStyle w:val="NoSpacing"/>
              <w:jc w:val="both"/>
              <w:rPr>
                <w:b/>
              </w:rPr>
            </w:pP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Deadlock Prevention</w:t>
            </w:r>
            <w:r w:rsidR="007951F0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Mutual Exclusion, Hold and Wait, No </w:t>
            </w:r>
            <w:proofErr w:type="spellStart"/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Preemption</w:t>
            </w:r>
            <w:proofErr w:type="spellEnd"/>
            <w:r w:rsidRPr="00B21D2D">
              <w:rPr>
                <w:rFonts w:ascii="Times New Roman" w:hAnsi="Times New Roman" w:cs="Times New Roman"/>
                <w:sz w:val="24"/>
                <w:szCs w:val="24"/>
              </w:rPr>
              <w:t>, Circular Wait</w:t>
            </w:r>
            <w:r w:rsidR="00FD53C8" w:rsidRPr="00B21D2D">
              <w:rPr>
                <w:rFonts w:ascii="Times New Roman" w:hAnsi="Times New Roman" w:cs="Times New Roman"/>
                <w:sz w:val="24"/>
                <w:szCs w:val="24"/>
              </w:rPr>
              <w:t>, Deadlock Avoidance</w:t>
            </w:r>
            <w:r w:rsidR="007951F0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="00FD53C8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Safe State, Resource-Allocation-Graph Algorithm, Banker’s Algorithm, Safety Algorithm, Resource-Request Algorithm, An Illustrative Example, </w:t>
            </w:r>
            <w:r w:rsidR="00C45AB6" w:rsidRPr="00B21D2D">
              <w:rPr>
                <w:rFonts w:ascii="Times New Roman" w:hAnsi="Times New Roman" w:cs="Times New Roman"/>
                <w:sz w:val="24"/>
                <w:szCs w:val="24"/>
              </w:rPr>
              <w:t>Deadlock Detection</w:t>
            </w:r>
            <w:r w:rsidR="007951F0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C45AB6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Single Instance of Each Resource Type, Several Instances of a Resource Type, Detection-Algorithm Usage</w:t>
            </w:r>
            <w:r w:rsidR="009F3FE0" w:rsidRPr="00B21D2D">
              <w:rPr>
                <w:rFonts w:ascii="Times New Roman" w:hAnsi="Times New Roman" w:cs="Times New Roman"/>
                <w:sz w:val="24"/>
                <w:szCs w:val="24"/>
              </w:rPr>
              <w:t>, Recovery from Deadlock</w:t>
            </w:r>
            <w:r w:rsidR="007951F0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9F3FE0" w:rsidRPr="00B21D2D">
              <w:rPr>
                <w:rFonts w:ascii="Times New Roman" w:hAnsi="Times New Roman" w:cs="Times New Roman"/>
                <w:sz w:val="24"/>
                <w:szCs w:val="24"/>
              </w:rPr>
              <w:t xml:space="preserve"> Process Termination, Resource </w:t>
            </w:r>
            <w:proofErr w:type="spellStart"/>
            <w:r w:rsidR="009F3FE0" w:rsidRPr="00B21D2D">
              <w:rPr>
                <w:rFonts w:ascii="Times New Roman" w:hAnsi="Times New Roman" w:cs="Times New Roman"/>
                <w:sz w:val="24"/>
                <w:szCs w:val="24"/>
              </w:rPr>
              <w:t>Preemption</w:t>
            </w:r>
            <w:proofErr w:type="spellEnd"/>
            <w:r w:rsidR="00684A9F" w:rsidRPr="00B21D2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6" w:type="dxa"/>
            <w:vAlign w:val="center"/>
          </w:tcPr>
          <w:p w:rsidR="005F2CBB" w:rsidRPr="004B1750" w:rsidRDefault="005F2CBB" w:rsidP="00437E01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 w:rsidRPr="004B1750">
              <w:rPr>
                <w:rFonts w:ascii="Times New Roman" w:eastAsia="Times New Roman" w:hAnsi="Times New Roman"/>
                <w:b/>
              </w:rPr>
              <w:t>CO1,</w:t>
            </w:r>
            <w:r w:rsidR="001A64B8">
              <w:rPr>
                <w:rFonts w:ascii="Times New Roman" w:eastAsia="Times New Roman" w:hAnsi="Times New Roman"/>
                <w:b/>
              </w:rPr>
              <w:t>CO</w:t>
            </w:r>
            <w:r w:rsidR="00437E01">
              <w:rPr>
                <w:rFonts w:ascii="Times New Roman" w:eastAsia="Times New Roman" w:hAnsi="Times New Roman"/>
                <w:b/>
              </w:rPr>
              <w:t>3,CO4</w:t>
            </w:r>
          </w:p>
        </w:tc>
      </w:tr>
      <w:tr w:rsidR="00522D8B" w:rsidTr="00522D8B">
        <w:tc>
          <w:tcPr>
            <w:tcW w:w="1275" w:type="dxa"/>
            <w:gridSpan w:val="2"/>
            <w:vAlign w:val="center"/>
          </w:tcPr>
          <w:p w:rsidR="005F2CBB" w:rsidRDefault="005F2CBB" w:rsidP="005F2CB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4</w:t>
            </w:r>
          </w:p>
        </w:tc>
        <w:tc>
          <w:tcPr>
            <w:tcW w:w="5731" w:type="dxa"/>
            <w:gridSpan w:val="8"/>
            <w:vAlign w:val="bottom"/>
          </w:tcPr>
          <w:p w:rsidR="005F2CBB" w:rsidRPr="00FC1DA6" w:rsidRDefault="005F2CBB" w:rsidP="00B32A89">
            <w:pPr>
              <w:spacing w:line="260" w:lineRule="exact"/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 w:rsidRPr="00FC1DA6">
              <w:rPr>
                <w:rFonts w:ascii="Times New Roman" w:eastAsia="Times New Roman" w:hAnsi="Times New Roman"/>
                <w:b/>
                <w:sz w:val="24"/>
              </w:rPr>
              <w:t>Memory Management:</w:t>
            </w:r>
          </w:p>
          <w:p w:rsidR="00FD7A54" w:rsidRPr="00012871" w:rsidRDefault="005F2CBB" w:rsidP="00B32A89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12871">
              <w:rPr>
                <w:rFonts w:ascii="Times New Roman" w:hAnsi="Times New Roman" w:cs="Times New Roman"/>
                <w:b/>
                <w:sz w:val="24"/>
                <w:szCs w:val="24"/>
              </w:rPr>
              <w:t>Main Memory:</w:t>
            </w:r>
            <w:r w:rsidRPr="00012871">
              <w:rPr>
                <w:rFonts w:ascii="Times New Roman" w:hAnsi="Times New Roman" w:cs="Times New Roman"/>
                <w:sz w:val="24"/>
                <w:szCs w:val="24"/>
              </w:rPr>
              <w:t>Background</w:t>
            </w:r>
            <w:r w:rsidR="00012871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0F35FD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Basic Hardware, </w:t>
            </w:r>
            <w:r w:rsidR="00FD7A54" w:rsidRPr="00012871">
              <w:rPr>
                <w:rFonts w:ascii="Times New Roman" w:hAnsi="Times New Roman" w:cs="Times New Roman"/>
                <w:sz w:val="24"/>
                <w:szCs w:val="24"/>
              </w:rPr>
              <w:t>Address Binding,Logical Versus Physical Address Space</w:t>
            </w:r>
            <w:r w:rsidR="00FA2721" w:rsidRPr="00012871">
              <w:rPr>
                <w:rFonts w:ascii="Times New Roman" w:hAnsi="Times New Roman" w:cs="Times New Roman"/>
                <w:sz w:val="24"/>
                <w:szCs w:val="24"/>
              </w:rPr>
              <w:t>,Dynamic Loading,Dynamic Linking and Shared Libraries,Swapping</w:t>
            </w:r>
            <w:r w:rsidR="00012871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FA2721" w:rsidRPr="00012871">
              <w:rPr>
                <w:rFonts w:ascii="Times New Roman" w:hAnsi="Times New Roman" w:cs="Times New Roman"/>
                <w:sz w:val="24"/>
                <w:szCs w:val="24"/>
              </w:rPr>
              <w:t>Standard Swapping,Swapping on Mobile Systems,Contiguous Memory Allocation</w:t>
            </w:r>
            <w:r w:rsidR="00012871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 –</w:t>
            </w:r>
            <w:r w:rsidR="00FA5BB8" w:rsidRPr="00012871">
              <w:rPr>
                <w:rFonts w:ascii="Times New Roman" w:hAnsi="Times New Roman" w:cs="Times New Roman"/>
                <w:sz w:val="24"/>
                <w:szCs w:val="24"/>
              </w:rPr>
              <w:t>MemoryProtection,Memory Allocation</w:t>
            </w:r>
            <w:r w:rsidR="0090277C" w:rsidRPr="00012871">
              <w:rPr>
                <w:rFonts w:ascii="Times New Roman" w:hAnsi="Times New Roman" w:cs="Times New Roman"/>
                <w:sz w:val="24"/>
                <w:szCs w:val="24"/>
              </w:rPr>
              <w:t>,Fragmentation,</w:t>
            </w:r>
            <w:r w:rsidR="00692788" w:rsidRPr="00012871">
              <w:rPr>
                <w:rFonts w:ascii="Times New Roman" w:hAnsi="Times New Roman" w:cs="Times New Roman"/>
                <w:sz w:val="24"/>
                <w:szCs w:val="24"/>
              </w:rPr>
              <w:t>Segmentation</w:t>
            </w:r>
            <w:r w:rsidR="00012871">
              <w:rPr>
                <w:rFonts w:ascii="Times New Roman" w:hAnsi="Times New Roman" w:cs="Times New Roman"/>
                <w:sz w:val="24"/>
                <w:szCs w:val="24"/>
              </w:rPr>
              <w:t xml:space="preserve"> -  </w:t>
            </w:r>
            <w:r w:rsidR="00BE3C1B" w:rsidRPr="00012871">
              <w:rPr>
                <w:rFonts w:ascii="Times New Roman" w:hAnsi="Times New Roman" w:cs="Times New Roman"/>
                <w:sz w:val="24"/>
                <w:szCs w:val="24"/>
              </w:rPr>
              <w:t>Basic Method,Segmentation Hardware</w:t>
            </w:r>
            <w:r w:rsidR="005D33AE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15BD8" w:rsidRPr="00012871">
              <w:rPr>
                <w:rFonts w:ascii="Times New Roman" w:hAnsi="Times New Roman" w:cs="Times New Roman"/>
                <w:sz w:val="24"/>
                <w:szCs w:val="24"/>
              </w:rPr>
              <w:t>Paging</w:t>
            </w:r>
            <w:r w:rsidR="0001287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70E7B" w:rsidRPr="00012871">
              <w:rPr>
                <w:rFonts w:ascii="Times New Roman" w:hAnsi="Times New Roman" w:cs="Times New Roman"/>
                <w:sz w:val="24"/>
                <w:szCs w:val="24"/>
              </w:rPr>
              <w:t>Basic Method</w:t>
            </w:r>
            <w:r w:rsidR="005D33AE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70E7B" w:rsidRPr="00012871">
              <w:rPr>
                <w:rFonts w:ascii="Times New Roman" w:hAnsi="Times New Roman" w:cs="Times New Roman"/>
                <w:sz w:val="24"/>
                <w:szCs w:val="24"/>
              </w:rPr>
              <w:t>Hardware Support,Protection</w:t>
            </w:r>
            <w:r w:rsidR="005D33AE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F3CD6" w:rsidRPr="00012871">
              <w:rPr>
                <w:rFonts w:ascii="Times New Roman" w:hAnsi="Times New Roman" w:cs="Times New Roman"/>
                <w:sz w:val="24"/>
                <w:szCs w:val="24"/>
              </w:rPr>
              <w:t>Shared Pages,</w:t>
            </w:r>
            <w:r w:rsidR="0044682F" w:rsidRPr="00012871">
              <w:rPr>
                <w:rFonts w:ascii="Times New Roman" w:hAnsi="Times New Roman" w:cs="Times New Roman"/>
                <w:sz w:val="24"/>
                <w:szCs w:val="24"/>
              </w:rPr>
              <w:t>Structure of the Page Table</w:t>
            </w:r>
            <w:r w:rsidR="0001287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44682F" w:rsidRPr="00012871">
              <w:rPr>
                <w:rFonts w:ascii="Times New Roman" w:hAnsi="Times New Roman" w:cs="Times New Roman"/>
                <w:sz w:val="24"/>
                <w:szCs w:val="24"/>
              </w:rPr>
              <w:t>Hierarchical Paging</w:t>
            </w:r>
            <w:r w:rsidR="00095260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4682F" w:rsidRPr="00012871">
              <w:rPr>
                <w:rFonts w:ascii="Times New Roman" w:hAnsi="Times New Roman" w:cs="Times New Roman"/>
                <w:sz w:val="24"/>
                <w:szCs w:val="24"/>
              </w:rPr>
              <w:t>Hashed Page Tables</w:t>
            </w:r>
            <w:r w:rsidR="00095260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313AE" w:rsidRPr="00012871">
              <w:rPr>
                <w:rFonts w:ascii="Times New Roman" w:hAnsi="Times New Roman" w:cs="Times New Roman"/>
                <w:sz w:val="24"/>
                <w:szCs w:val="24"/>
              </w:rPr>
              <w:t>Inverted Page Tables</w:t>
            </w:r>
            <w:r w:rsidR="00B81487" w:rsidRPr="000128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F2CBB" w:rsidRDefault="00440F14" w:rsidP="00B32A89">
            <w:pPr>
              <w:pStyle w:val="NoSpacing"/>
              <w:jc w:val="both"/>
              <w:rPr>
                <w:b/>
              </w:rPr>
            </w:pPr>
            <w:r w:rsidRPr="00012871">
              <w:rPr>
                <w:rFonts w:ascii="Times New Roman" w:hAnsi="Times New Roman" w:cs="Times New Roman"/>
                <w:b/>
                <w:sz w:val="24"/>
                <w:szCs w:val="24"/>
              </w:rPr>
              <w:t>VirtualMemory:</w:t>
            </w:r>
            <w:r w:rsidR="00176916" w:rsidRPr="00012871">
              <w:rPr>
                <w:rFonts w:ascii="Times New Roman" w:hAnsi="Times New Roman" w:cs="Times New Roman"/>
                <w:sz w:val="24"/>
                <w:szCs w:val="24"/>
              </w:rPr>
              <w:t>Background, Demand Paging</w:t>
            </w:r>
            <w:r w:rsidR="004879B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176916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 Basic Concepts, Performance of Demand Paging</w:t>
            </w:r>
            <w:r w:rsidR="00474645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C0511" w:rsidRPr="00012871">
              <w:rPr>
                <w:rFonts w:ascii="Times New Roman" w:hAnsi="Times New Roman" w:cs="Times New Roman"/>
                <w:sz w:val="24"/>
                <w:szCs w:val="24"/>
              </w:rPr>
              <w:t>Copy-on-Write</w:t>
            </w:r>
            <w:r w:rsidR="00474645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C0511" w:rsidRPr="00012871">
              <w:rPr>
                <w:rFonts w:ascii="Times New Roman" w:hAnsi="Times New Roman" w:cs="Times New Roman"/>
                <w:sz w:val="24"/>
                <w:szCs w:val="24"/>
              </w:rPr>
              <w:t>Page Replacement</w:t>
            </w:r>
            <w:r w:rsidR="004879B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2D52FB" w:rsidRPr="00012871">
              <w:rPr>
                <w:rFonts w:ascii="Times New Roman" w:hAnsi="Times New Roman" w:cs="Times New Roman"/>
                <w:sz w:val="24"/>
                <w:szCs w:val="24"/>
              </w:rPr>
              <w:t>Basic Page Replacement, FIFO Page Replacement, Optimal Page Replacement, LRU Page Replacement</w:t>
            </w:r>
            <w:r w:rsidR="00C1337D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7530F" w:rsidRPr="00012871">
              <w:rPr>
                <w:rFonts w:ascii="Times New Roman" w:hAnsi="Times New Roman" w:cs="Times New Roman"/>
                <w:sz w:val="24"/>
                <w:szCs w:val="24"/>
              </w:rPr>
              <w:t>Allocation of Frames</w:t>
            </w:r>
            <w:r w:rsidR="004879B1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2C0F9D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 Minimum Number of Frames, Allocation Algorithms</w:t>
            </w:r>
            <w:r w:rsidR="00796C11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, Global versus Local Allocation, Non-Uniform Memory Access, </w:t>
            </w:r>
            <w:r w:rsidR="001C43AF" w:rsidRPr="00012871">
              <w:rPr>
                <w:rFonts w:ascii="Times New Roman" w:hAnsi="Times New Roman" w:cs="Times New Roman"/>
                <w:sz w:val="24"/>
                <w:szCs w:val="24"/>
              </w:rPr>
              <w:t>Thrashing</w:t>
            </w:r>
            <w:r w:rsidR="004879B1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="00A125EA" w:rsidRPr="00012871">
              <w:rPr>
                <w:rFonts w:ascii="Times New Roman" w:hAnsi="Times New Roman" w:cs="Times New Roman"/>
                <w:sz w:val="24"/>
                <w:szCs w:val="24"/>
              </w:rPr>
              <w:t xml:space="preserve"> Cause of Thrashing, Working-Set </w:t>
            </w:r>
            <w:r w:rsidR="00A125EA" w:rsidRPr="0001287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del, Page-Fault Frequency</w:t>
            </w:r>
            <w:r w:rsidR="00C4379F" w:rsidRPr="000128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6" w:type="dxa"/>
            <w:vAlign w:val="center"/>
          </w:tcPr>
          <w:p w:rsidR="005F2CBB" w:rsidRPr="004B1750" w:rsidRDefault="00E17F3B" w:rsidP="00437E01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 w:rsidRPr="004B1750">
              <w:rPr>
                <w:rFonts w:ascii="Times New Roman" w:eastAsia="Times New Roman" w:hAnsi="Times New Roman"/>
                <w:b/>
              </w:rPr>
              <w:lastRenderedPageBreak/>
              <w:t>CO1,CO</w:t>
            </w:r>
            <w:r w:rsidR="00437E01">
              <w:rPr>
                <w:rFonts w:ascii="Times New Roman" w:eastAsia="Times New Roman" w:hAnsi="Times New Roman"/>
                <w:b/>
              </w:rPr>
              <w:t>2</w:t>
            </w:r>
            <w:r>
              <w:rPr>
                <w:rFonts w:ascii="Times New Roman" w:eastAsia="Times New Roman" w:hAnsi="Times New Roman"/>
                <w:b/>
              </w:rPr>
              <w:t>,CO4</w:t>
            </w:r>
          </w:p>
        </w:tc>
      </w:tr>
      <w:tr w:rsidR="00522D8B" w:rsidTr="00522D8B">
        <w:tc>
          <w:tcPr>
            <w:tcW w:w="1275" w:type="dxa"/>
            <w:gridSpan w:val="2"/>
            <w:vAlign w:val="center"/>
          </w:tcPr>
          <w:p w:rsidR="005F2CBB" w:rsidRDefault="005F2CBB" w:rsidP="005F2CB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UNIT-5</w:t>
            </w:r>
          </w:p>
        </w:tc>
        <w:tc>
          <w:tcPr>
            <w:tcW w:w="5731" w:type="dxa"/>
            <w:gridSpan w:val="8"/>
            <w:vAlign w:val="bottom"/>
          </w:tcPr>
          <w:p w:rsidR="00CE5742" w:rsidRDefault="005F2CBB" w:rsidP="00C223A2">
            <w:pPr>
              <w:spacing w:line="265" w:lineRule="exact"/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 xml:space="preserve">Storage Management: </w:t>
            </w:r>
          </w:p>
          <w:p w:rsidR="009D3259" w:rsidRDefault="00F2491F" w:rsidP="00F2491F">
            <w:pPr>
              <w:spacing w:line="271" w:lineRule="exact"/>
              <w:jc w:val="both"/>
              <w:rPr>
                <w:rFonts w:ascii="Times New Roman" w:eastAsia="Times New Roman" w:hAnsi="Times New Roman"/>
                <w:sz w:val="24"/>
              </w:rPr>
            </w:pPr>
            <w:r w:rsidRPr="00F2491F">
              <w:rPr>
                <w:rFonts w:ascii="Times New Roman" w:eastAsia="Times New Roman" w:hAnsi="Times New Roman"/>
                <w:b/>
                <w:sz w:val="24"/>
              </w:rPr>
              <w:t xml:space="preserve">File–System Interface: </w:t>
            </w:r>
            <w:r w:rsidRPr="00F2491F">
              <w:rPr>
                <w:rFonts w:ascii="Times New Roman" w:eastAsia="Times New Roman" w:hAnsi="Times New Roman"/>
                <w:sz w:val="24"/>
              </w:rPr>
              <w:t>File Concept</w:t>
            </w:r>
            <w:r w:rsidR="00B32A89">
              <w:rPr>
                <w:rFonts w:ascii="Times New Roman" w:eastAsia="Times New Roman" w:hAnsi="Times New Roman"/>
                <w:sz w:val="24"/>
              </w:rPr>
              <w:t xml:space="preserve"> -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 File Attributes, File Operations, File Types, File Structure, Internal File Structure, Access Methods</w:t>
            </w:r>
            <w:r w:rsidR="00B32A89">
              <w:rPr>
                <w:rFonts w:ascii="Times New Roman" w:eastAsia="Times New Roman" w:hAnsi="Times New Roman"/>
                <w:sz w:val="24"/>
              </w:rPr>
              <w:t xml:space="preserve"> - 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 Sequential Access, Direct Access, Other Access Methods, </w:t>
            </w:r>
            <w:r w:rsidR="007C5AA7">
              <w:rPr>
                <w:rFonts w:ascii="Times New Roman" w:eastAsia="Times New Roman" w:hAnsi="Times New Roman"/>
                <w:sz w:val="24"/>
              </w:rPr>
              <w:t>Directory and Disk Structure</w:t>
            </w:r>
            <w:r w:rsidR="00B32A89">
              <w:rPr>
                <w:rFonts w:ascii="Times New Roman" w:eastAsia="Times New Roman" w:hAnsi="Times New Roman"/>
                <w:sz w:val="24"/>
              </w:rPr>
              <w:t xml:space="preserve"> -</w:t>
            </w:r>
            <w:r w:rsidR="007C5AA7">
              <w:rPr>
                <w:rFonts w:ascii="Times New Roman" w:eastAsia="Times New Roman" w:hAnsi="Times New Roman"/>
                <w:sz w:val="24"/>
              </w:rPr>
              <w:t xml:space="preserve"> Storage Structure, 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Directory Overview, </w:t>
            </w:r>
            <w:r w:rsidR="007C5AA7">
              <w:rPr>
                <w:rFonts w:ascii="Times New Roman" w:eastAsia="Times New Roman" w:hAnsi="Times New Roman"/>
                <w:sz w:val="24"/>
              </w:rPr>
              <w:t xml:space="preserve">Single-Level Directory, 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Two-Level Directory, Tree-Structured Directories, Acyclic-Graph Directories, </w:t>
            </w:r>
            <w:r w:rsidR="009D3259">
              <w:rPr>
                <w:rFonts w:ascii="Times New Roman" w:eastAsia="Times New Roman" w:hAnsi="Times New Roman"/>
                <w:sz w:val="24"/>
              </w:rPr>
              <w:t>General Graph Directory.</w:t>
            </w:r>
          </w:p>
          <w:p w:rsidR="00F2491F" w:rsidRPr="00F2491F" w:rsidRDefault="00F2491F" w:rsidP="00F2491F">
            <w:pPr>
              <w:spacing w:line="271" w:lineRule="exact"/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 w:rsidRPr="00F2491F">
              <w:rPr>
                <w:rFonts w:ascii="Times New Roman" w:eastAsia="Times New Roman" w:hAnsi="Times New Roman"/>
                <w:b/>
                <w:sz w:val="24"/>
              </w:rPr>
              <w:t xml:space="preserve">File–System Implementation: </w:t>
            </w:r>
            <w:r w:rsidRPr="00F2491F">
              <w:rPr>
                <w:rFonts w:ascii="Times New Roman" w:eastAsia="Times New Roman" w:hAnsi="Times New Roman"/>
                <w:sz w:val="24"/>
              </w:rPr>
              <w:t>File-System Structure, File-System Implementation</w:t>
            </w:r>
            <w:r w:rsidR="008844EA">
              <w:rPr>
                <w:rFonts w:ascii="Times New Roman" w:eastAsia="Times New Roman" w:hAnsi="Times New Roman"/>
                <w:sz w:val="24"/>
              </w:rPr>
              <w:t xml:space="preserve">- 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 Overview, Partitions and Mounting, Virtual File Systems, Directory Implementation</w:t>
            </w:r>
            <w:r w:rsidR="008844EA">
              <w:rPr>
                <w:rFonts w:ascii="Times New Roman" w:eastAsia="Times New Roman" w:hAnsi="Times New Roman"/>
                <w:sz w:val="24"/>
              </w:rPr>
              <w:t xml:space="preserve"> - 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 Linear List, Hash Table, Allocation Methods</w:t>
            </w:r>
            <w:r w:rsidR="008844EA">
              <w:rPr>
                <w:rFonts w:ascii="Times New Roman" w:eastAsia="Times New Roman" w:hAnsi="Times New Roman"/>
                <w:sz w:val="24"/>
              </w:rPr>
              <w:t xml:space="preserve"> - </w:t>
            </w:r>
            <w:r w:rsidRPr="00F2491F">
              <w:rPr>
                <w:rFonts w:ascii="Times New Roman" w:eastAsia="Times New Roman" w:hAnsi="Times New Roman"/>
                <w:sz w:val="24"/>
              </w:rPr>
              <w:t>Contiguous Allocation, Linked Allocation, Indexed Allocation, Performance.</w:t>
            </w:r>
          </w:p>
          <w:p w:rsidR="003341DF" w:rsidRPr="00FC1DA6" w:rsidRDefault="00F2491F" w:rsidP="00C619EE">
            <w:pPr>
              <w:spacing w:line="271" w:lineRule="exact"/>
              <w:jc w:val="both"/>
              <w:rPr>
                <w:rFonts w:ascii="Times New Roman" w:eastAsia="Times New Roman" w:hAnsi="Times New Roman"/>
                <w:b/>
                <w:sz w:val="24"/>
              </w:rPr>
            </w:pPr>
            <w:r w:rsidRPr="00F2491F">
              <w:rPr>
                <w:rFonts w:ascii="Times New Roman" w:eastAsia="Times New Roman" w:hAnsi="Times New Roman"/>
                <w:b/>
                <w:sz w:val="24"/>
              </w:rPr>
              <w:t xml:space="preserve">Mass-Storage Structure: </w:t>
            </w:r>
            <w:r w:rsidRPr="00F2491F">
              <w:rPr>
                <w:rFonts w:ascii="Times New Roman" w:eastAsia="Times New Roman" w:hAnsi="Times New Roman"/>
                <w:sz w:val="24"/>
              </w:rPr>
              <w:t>Ove</w:t>
            </w:r>
            <w:r w:rsidR="00C619EE">
              <w:rPr>
                <w:rFonts w:ascii="Times New Roman" w:eastAsia="Times New Roman" w:hAnsi="Times New Roman"/>
                <w:sz w:val="24"/>
              </w:rPr>
              <w:t xml:space="preserve">rview of Mass-Storage Structure - </w:t>
            </w:r>
            <w:r w:rsidRPr="00F2491F">
              <w:rPr>
                <w:rFonts w:ascii="Times New Roman" w:eastAsia="Times New Roman" w:hAnsi="Times New Roman"/>
                <w:sz w:val="24"/>
              </w:rPr>
              <w:t>Magnetic Disks, Solid-State Disks, Magnetic Tapes, Disk Structure, Disk Attachment</w:t>
            </w:r>
            <w:r w:rsidR="00C619EE">
              <w:rPr>
                <w:rFonts w:ascii="Times New Roman" w:eastAsia="Times New Roman" w:hAnsi="Times New Roman"/>
                <w:sz w:val="24"/>
              </w:rPr>
              <w:t xml:space="preserve"> -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 Host-Attached Storage, Network-Attached Storage, Storage-Area Network, Disk Scheduling</w:t>
            </w:r>
            <w:r w:rsidR="00C619EE">
              <w:rPr>
                <w:rFonts w:ascii="Times New Roman" w:eastAsia="Times New Roman" w:hAnsi="Times New Roman"/>
                <w:sz w:val="24"/>
              </w:rPr>
              <w:t xml:space="preserve"> -</w:t>
            </w:r>
            <w:r w:rsidRPr="00F2491F">
              <w:rPr>
                <w:rFonts w:ascii="Times New Roman" w:eastAsia="Times New Roman" w:hAnsi="Times New Roman"/>
                <w:sz w:val="24"/>
              </w:rPr>
              <w:t xml:space="preserve"> FCFS Scheduling, SSTF Scheduling, SCAN Scheduling, C-SCAN Scheduling, LOOK Scheduling, Selection of a Disk-Scheduling Algorithm.</w:t>
            </w:r>
          </w:p>
        </w:tc>
        <w:tc>
          <w:tcPr>
            <w:tcW w:w="2236" w:type="dxa"/>
            <w:vAlign w:val="center"/>
          </w:tcPr>
          <w:p w:rsidR="005F2CBB" w:rsidRPr="004B1750" w:rsidRDefault="00E17F3B" w:rsidP="00437E01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 w:rsidRPr="004B1750">
              <w:rPr>
                <w:rFonts w:ascii="Times New Roman" w:eastAsia="Times New Roman" w:hAnsi="Times New Roman"/>
                <w:b/>
              </w:rPr>
              <w:t>CO1,CO</w:t>
            </w:r>
            <w:r w:rsidR="00437E01">
              <w:rPr>
                <w:rFonts w:ascii="Times New Roman" w:eastAsia="Times New Roman" w:hAnsi="Times New Roman"/>
                <w:b/>
              </w:rPr>
              <w:t>2</w:t>
            </w:r>
            <w:r>
              <w:rPr>
                <w:rFonts w:ascii="Times New Roman" w:eastAsia="Times New Roman" w:hAnsi="Times New Roman"/>
                <w:b/>
              </w:rPr>
              <w:t>,CO4</w:t>
            </w:r>
          </w:p>
        </w:tc>
      </w:tr>
      <w:tr w:rsidR="005F2CBB" w:rsidTr="00B07C8D">
        <w:tc>
          <w:tcPr>
            <w:tcW w:w="9242" w:type="dxa"/>
            <w:gridSpan w:val="11"/>
          </w:tcPr>
          <w:p w:rsidR="005F2CBB" w:rsidRDefault="005F2CBB" w:rsidP="005F2CBB"/>
        </w:tc>
      </w:tr>
      <w:tr w:rsidR="005F2CBB" w:rsidTr="00B07C8D">
        <w:tc>
          <w:tcPr>
            <w:tcW w:w="9242" w:type="dxa"/>
            <w:gridSpan w:val="11"/>
          </w:tcPr>
          <w:p w:rsidR="005F2CBB" w:rsidRPr="0082780B" w:rsidRDefault="005F2CBB" w:rsidP="005F2CBB">
            <w:pPr>
              <w:jc w:val="center"/>
              <w:rPr>
                <w:b/>
              </w:rPr>
            </w:pPr>
            <w:r w:rsidRPr="0082780B">
              <w:rPr>
                <w:rFonts w:ascii="Times New Roman" w:eastAsia="Times New Roman" w:hAnsi="Times New Roman"/>
                <w:b/>
                <w:sz w:val="24"/>
              </w:rPr>
              <w:t>Learning Resources</w:t>
            </w:r>
          </w:p>
        </w:tc>
      </w:tr>
      <w:tr w:rsidR="005F2CBB" w:rsidTr="00B07C8D">
        <w:tc>
          <w:tcPr>
            <w:tcW w:w="9242" w:type="dxa"/>
            <w:gridSpan w:val="11"/>
          </w:tcPr>
          <w:p w:rsidR="005F2CBB" w:rsidRPr="0082780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eastAsia="Times New Roman" w:hAnsi="Times New Roman"/>
                <w:b/>
                <w:sz w:val="24"/>
              </w:rPr>
            </w:pPr>
            <w:r w:rsidRPr="0082780B">
              <w:rPr>
                <w:rFonts w:ascii="Times New Roman" w:eastAsia="Times New Roman" w:hAnsi="Times New Roman"/>
                <w:b/>
                <w:sz w:val="24"/>
              </w:rPr>
              <w:t>Text book</w:t>
            </w:r>
            <w:r w:rsidR="0082780B" w:rsidRPr="0082780B">
              <w:rPr>
                <w:rFonts w:ascii="Times New Roman" w:eastAsia="Times New Roman" w:hAnsi="Times New Roman"/>
                <w:b/>
                <w:sz w:val="24"/>
              </w:rPr>
              <w:t>s</w:t>
            </w:r>
            <w:r w:rsidRPr="0082780B">
              <w:rPr>
                <w:rFonts w:ascii="Times New Roman" w:eastAsia="Times New Roman" w:hAnsi="Times New Roman"/>
                <w:b/>
                <w:sz w:val="24"/>
              </w:rPr>
              <w:t>:</w:t>
            </w:r>
          </w:p>
        </w:tc>
      </w:tr>
      <w:tr w:rsidR="005F2CBB" w:rsidTr="00522D8B">
        <w:tc>
          <w:tcPr>
            <w:tcW w:w="429" w:type="dxa"/>
          </w:tcPr>
          <w:p w:rsidR="005F2CBB" w:rsidRPr="00C445F9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 w:rsidRPr="00C445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813" w:type="dxa"/>
            <w:gridSpan w:val="10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40"/>
            </w:pPr>
            <w:r>
              <w:rPr>
                <w:rFonts w:ascii="Times New Roman" w:eastAsia="Times New Roman" w:hAnsi="Times New Roman"/>
                <w:sz w:val="24"/>
              </w:rPr>
              <w:t>Operating System Concepts, Abraham Silberchatz, Peter Baer Galvin, Greg Gagne, Ninth Edition, 2016, Wiley India.</w:t>
            </w:r>
          </w:p>
        </w:tc>
      </w:tr>
      <w:tr w:rsidR="005F2CBB" w:rsidTr="00B07C8D">
        <w:tc>
          <w:tcPr>
            <w:tcW w:w="9242" w:type="dxa"/>
            <w:gridSpan w:val="11"/>
          </w:tcPr>
          <w:p w:rsidR="005F2CBB" w:rsidRPr="0082780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eastAsia="Times New Roman" w:hAnsi="Times New Roman"/>
                <w:b/>
                <w:sz w:val="24"/>
              </w:rPr>
            </w:pPr>
            <w:r w:rsidRPr="0082780B">
              <w:rPr>
                <w:rFonts w:ascii="Times New Roman" w:eastAsia="Times New Roman" w:hAnsi="Times New Roman"/>
                <w:b/>
                <w:sz w:val="24"/>
              </w:rPr>
              <w:t>References:</w:t>
            </w:r>
          </w:p>
        </w:tc>
      </w:tr>
      <w:tr w:rsidR="005F2CBB" w:rsidTr="00522D8B">
        <w:tc>
          <w:tcPr>
            <w:tcW w:w="429" w:type="dxa"/>
          </w:tcPr>
          <w:p w:rsidR="005F2CBB" w:rsidRPr="00C445F9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813" w:type="dxa"/>
            <w:gridSpan w:val="10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Operating Systems - Internal and Design Principles, William Stallings, Ninth Edition, 2018, Pearson.</w:t>
            </w:r>
          </w:p>
        </w:tc>
      </w:tr>
      <w:tr w:rsidR="005F2CBB" w:rsidTr="00522D8B">
        <w:tc>
          <w:tcPr>
            <w:tcW w:w="429" w:type="dxa"/>
          </w:tcPr>
          <w:p w:rsidR="005F2CBB" w:rsidRPr="00C445F9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13" w:type="dxa"/>
            <w:gridSpan w:val="10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 xml:space="preserve">Operating Systems - Harvey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M.Deitel</w:t>
            </w:r>
            <w:proofErr w:type="spellEnd"/>
            <w:r>
              <w:rPr>
                <w:rFonts w:ascii="Times New Roman" w:eastAsia="Times New Roman" w:hAnsi="Times New Roman"/>
                <w:sz w:val="24"/>
              </w:rPr>
              <w:t xml:space="preserve">, Paul J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Deitel</w:t>
            </w:r>
            <w:proofErr w:type="spellEnd"/>
            <w:r>
              <w:rPr>
                <w:rFonts w:ascii="Times New Roman" w:eastAsia="Times New Roman" w:hAnsi="Times New Roman"/>
                <w:sz w:val="24"/>
              </w:rPr>
              <w:t xml:space="preserve"> and David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R.Choffnes</w:t>
            </w:r>
            <w:proofErr w:type="spellEnd"/>
            <w:r>
              <w:rPr>
                <w:rFonts w:ascii="Times New Roman" w:eastAsia="Times New Roman" w:hAnsi="Times New Roman"/>
                <w:sz w:val="24"/>
              </w:rPr>
              <w:t xml:space="preserve"> , Third Edition, 2019, Pearson.</w:t>
            </w:r>
          </w:p>
        </w:tc>
      </w:tr>
      <w:tr w:rsidR="005F2CBB" w:rsidTr="00522D8B">
        <w:tc>
          <w:tcPr>
            <w:tcW w:w="429" w:type="dxa"/>
          </w:tcPr>
          <w:p w:rsidR="005F2CBB" w:rsidRPr="00C445F9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813" w:type="dxa"/>
            <w:gridSpan w:val="10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2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 xml:space="preserve">Operating Systems - A Concept based Approach- D.M.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Dhamdhere</w:t>
            </w:r>
            <w:proofErr w:type="spellEnd"/>
            <w:r>
              <w:rPr>
                <w:rFonts w:ascii="Times New Roman" w:eastAsia="Times New Roman" w:hAnsi="Times New Roman"/>
                <w:sz w:val="24"/>
              </w:rPr>
              <w:t>, Second Edition, 2010, McGraw Hill.</w:t>
            </w:r>
          </w:p>
        </w:tc>
      </w:tr>
      <w:tr w:rsidR="005F2CBB" w:rsidTr="00B07C8D">
        <w:tc>
          <w:tcPr>
            <w:tcW w:w="9242" w:type="dxa"/>
            <w:gridSpan w:val="11"/>
          </w:tcPr>
          <w:p w:rsidR="005F2CBB" w:rsidRPr="0082780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eastAsia="Times New Roman" w:hAnsi="Times New Roman"/>
                <w:b/>
                <w:sz w:val="24"/>
              </w:rPr>
            </w:pPr>
            <w:r w:rsidRPr="0082780B">
              <w:rPr>
                <w:rFonts w:ascii="Times New Roman" w:eastAsia="Times New Roman" w:hAnsi="Times New Roman"/>
                <w:b/>
                <w:sz w:val="24"/>
              </w:rPr>
              <w:t>e-Resources and other Digital Material:</w:t>
            </w:r>
          </w:p>
        </w:tc>
      </w:tr>
      <w:tr w:rsidR="005F2CBB" w:rsidTr="00522D8B">
        <w:tc>
          <w:tcPr>
            <w:tcW w:w="429" w:type="dxa"/>
          </w:tcPr>
          <w:p w:rsidR="005F2CBB" w:rsidRPr="00C445F9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813" w:type="dxa"/>
            <w:gridSpan w:val="10"/>
          </w:tcPr>
          <w:p w:rsidR="005F2CBB" w:rsidRPr="005B7A98" w:rsidRDefault="00C9271B" w:rsidP="005F2CBB">
            <w:pPr>
              <w:tabs>
                <w:tab w:val="left" w:pos="440"/>
              </w:tabs>
              <w:spacing w:line="234" w:lineRule="auto"/>
              <w:ind w:right="180"/>
              <w:rPr>
                <w:rFonts w:ascii="Times New Roman" w:eastAsia="Times New Roman" w:hAnsi="Times New Roman"/>
                <w:sz w:val="24"/>
              </w:rPr>
            </w:pPr>
            <w:r w:rsidRPr="00C9271B">
              <w:rPr>
                <w:rFonts w:ascii="Times New Roman" w:eastAsia="Times New Roman" w:hAnsi="Times New Roman"/>
                <w:sz w:val="24"/>
              </w:rPr>
              <w:t>https://onlinecourses.nptel.ac.in/noc19_cs50/</w:t>
            </w:r>
          </w:p>
        </w:tc>
      </w:tr>
      <w:tr w:rsidR="005F2CBB" w:rsidTr="00522D8B">
        <w:tc>
          <w:tcPr>
            <w:tcW w:w="429" w:type="dxa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13" w:type="dxa"/>
            <w:gridSpan w:val="10"/>
          </w:tcPr>
          <w:p w:rsidR="005F2CBB" w:rsidRPr="005B7A98" w:rsidRDefault="00E80A60" w:rsidP="005F2CBB">
            <w:pPr>
              <w:tabs>
                <w:tab w:val="left" w:pos="440"/>
              </w:tabs>
              <w:spacing w:line="234" w:lineRule="auto"/>
              <w:ind w:right="180"/>
            </w:pPr>
            <w:hyperlink r:id="rId5" w:history="1">
              <w:r w:rsidR="005F2CBB" w:rsidRPr="005B7A98">
                <w:rPr>
                  <w:rFonts w:ascii="Times New Roman" w:eastAsia="Times New Roman" w:hAnsi="Times New Roman"/>
                  <w:sz w:val="24"/>
                </w:rPr>
                <w:t>http://www.youtube.com/watch?v=MaA0vFKtew&amp;list=PL88oxI15Wi4Kw1aEY2bC5l_4p</w:t>
              </w:r>
            </w:hyperlink>
            <w:hyperlink r:id="rId6" w:history="1">
              <w:r w:rsidR="005F2CBB" w:rsidRPr="005B7A98">
                <w:rPr>
                  <w:rFonts w:ascii="Times New Roman" w:eastAsia="Times New Roman" w:hAnsi="Times New Roman"/>
                  <w:sz w:val="24"/>
                </w:rPr>
                <w:t>ouojjtd4</w:t>
              </w:r>
            </w:hyperlink>
          </w:p>
        </w:tc>
      </w:tr>
      <w:tr w:rsidR="005F2CBB" w:rsidTr="00522D8B">
        <w:tc>
          <w:tcPr>
            <w:tcW w:w="429" w:type="dxa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813" w:type="dxa"/>
            <w:gridSpan w:val="10"/>
          </w:tcPr>
          <w:p w:rsidR="005F2CBB" w:rsidRPr="005B7A98" w:rsidRDefault="00E80A60" w:rsidP="005F2CBB">
            <w:pPr>
              <w:tabs>
                <w:tab w:val="left" w:pos="440"/>
              </w:tabs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hyperlink r:id="rId7" w:history="1">
              <w:r w:rsidR="005F2CBB" w:rsidRPr="005B7A98">
                <w:rPr>
                  <w:rFonts w:ascii="Times New Roman" w:eastAsia="Times New Roman" w:hAnsi="Times New Roman"/>
                  <w:sz w:val="24"/>
                </w:rPr>
                <w:t>http://www.jntuk-coeerd.in</w:t>
              </w:r>
            </w:hyperlink>
          </w:p>
        </w:tc>
      </w:tr>
      <w:tr w:rsidR="005F2CBB" w:rsidTr="00522D8B">
        <w:tc>
          <w:tcPr>
            <w:tcW w:w="429" w:type="dxa"/>
          </w:tcPr>
          <w:p w:rsidR="005F2CBB" w:rsidRDefault="005F2CBB" w:rsidP="005F2CBB">
            <w:pPr>
              <w:tabs>
                <w:tab w:val="left" w:pos="820"/>
              </w:tabs>
              <w:spacing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813" w:type="dxa"/>
            <w:gridSpan w:val="10"/>
          </w:tcPr>
          <w:p w:rsidR="005F2CBB" w:rsidRPr="005B7A98" w:rsidRDefault="00E80A60" w:rsidP="005F2CBB">
            <w:pPr>
              <w:tabs>
                <w:tab w:val="left" w:pos="440"/>
              </w:tabs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hyperlink r:id="rId8" w:history="1">
              <w:r w:rsidR="005F2CBB" w:rsidRPr="005B7A98">
                <w:rPr>
                  <w:rFonts w:ascii="Times New Roman" w:eastAsia="Times New Roman" w:hAnsi="Times New Roman"/>
                  <w:sz w:val="24"/>
                </w:rPr>
                <w:t>http://iit.qau.edu.pk/books/OS_Eighth Edition.pdf</w:t>
              </w:r>
            </w:hyperlink>
          </w:p>
        </w:tc>
      </w:tr>
    </w:tbl>
    <w:p w:rsidR="00E906AE" w:rsidRDefault="00E906AE"/>
    <w:sectPr w:rsidR="00E906AE" w:rsidSect="00C243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74B0DC5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19495CF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4"/>
    <w:multiLevelType w:val="hybridMultilevel"/>
    <w:tmpl w:val="625558EC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Q1NgVSFhaGBkZm5ko6SsGpxcWZ+XkgBYa1AEIK4vosAAAA"/>
  </w:docVars>
  <w:rsids>
    <w:rsidRoot w:val="00026DD1"/>
    <w:rsid w:val="0001284B"/>
    <w:rsid w:val="00012871"/>
    <w:rsid w:val="00015BD8"/>
    <w:rsid w:val="00026DD1"/>
    <w:rsid w:val="00030D43"/>
    <w:rsid w:val="00037129"/>
    <w:rsid w:val="00044494"/>
    <w:rsid w:val="00053A0F"/>
    <w:rsid w:val="00082375"/>
    <w:rsid w:val="00095260"/>
    <w:rsid w:val="000A11EC"/>
    <w:rsid w:val="000A2770"/>
    <w:rsid w:val="000C29A5"/>
    <w:rsid w:val="000D694D"/>
    <w:rsid w:val="000D7366"/>
    <w:rsid w:val="000E14A9"/>
    <w:rsid w:val="000F213F"/>
    <w:rsid w:val="000F2786"/>
    <w:rsid w:val="000F35FD"/>
    <w:rsid w:val="00123ED1"/>
    <w:rsid w:val="00146BB6"/>
    <w:rsid w:val="001550C8"/>
    <w:rsid w:val="00166F04"/>
    <w:rsid w:val="001731F7"/>
    <w:rsid w:val="00176916"/>
    <w:rsid w:val="00193061"/>
    <w:rsid w:val="00197CDB"/>
    <w:rsid w:val="001A64B8"/>
    <w:rsid w:val="001A7608"/>
    <w:rsid w:val="001C01C1"/>
    <w:rsid w:val="001C35EC"/>
    <w:rsid w:val="001C43AF"/>
    <w:rsid w:val="001C62F5"/>
    <w:rsid w:val="001D0CA2"/>
    <w:rsid w:val="001D5998"/>
    <w:rsid w:val="001E38F7"/>
    <w:rsid w:val="001E777B"/>
    <w:rsid w:val="001E7AD8"/>
    <w:rsid w:val="002011E7"/>
    <w:rsid w:val="00201F00"/>
    <w:rsid w:val="00205D3A"/>
    <w:rsid w:val="002116CE"/>
    <w:rsid w:val="00230E68"/>
    <w:rsid w:val="00244050"/>
    <w:rsid w:val="00246783"/>
    <w:rsid w:val="00270184"/>
    <w:rsid w:val="00270FE6"/>
    <w:rsid w:val="00281C57"/>
    <w:rsid w:val="00295648"/>
    <w:rsid w:val="002A3E73"/>
    <w:rsid w:val="002B2B73"/>
    <w:rsid w:val="002C0F9D"/>
    <w:rsid w:val="002C3E06"/>
    <w:rsid w:val="002D52FB"/>
    <w:rsid w:val="002D74AF"/>
    <w:rsid w:val="003016B3"/>
    <w:rsid w:val="0030475D"/>
    <w:rsid w:val="0031091C"/>
    <w:rsid w:val="00310EF6"/>
    <w:rsid w:val="003341DF"/>
    <w:rsid w:val="00334DE0"/>
    <w:rsid w:val="0034168E"/>
    <w:rsid w:val="00346A35"/>
    <w:rsid w:val="003700A7"/>
    <w:rsid w:val="003B2F34"/>
    <w:rsid w:val="003D2938"/>
    <w:rsid w:val="003D5597"/>
    <w:rsid w:val="003E12B0"/>
    <w:rsid w:val="004034D3"/>
    <w:rsid w:val="00420496"/>
    <w:rsid w:val="00434C81"/>
    <w:rsid w:val="00437E01"/>
    <w:rsid w:val="00440F14"/>
    <w:rsid w:val="00445BCE"/>
    <w:rsid w:val="0044682F"/>
    <w:rsid w:val="0046094E"/>
    <w:rsid w:val="00474645"/>
    <w:rsid w:val="00486EFF"/>
    <w:rsid w:val="004879B1"/>
    <w:rsid w:val="004B1750"/>
    <w:rsid w:val="004E6DFD"/>
    <w:rsid w:val="00514A9F"/>
    <w:rsid w:val="00515BD9"/>
    <w:rsid w:val="00522D8B"/>
    <w:rsid w:val="00530219"/>
    <w:rsid w:val="00574EE1"/>
    <w:rsid w:val="00587011"/>
    <w:rsid w:val="005B7A98"/>
    <w:rsid w:val="005C0511"/>
    <w:rsid w:val="005D33AE"/>
    <w:rsid w:val="005E0DDE"/>
    <w:rsid w:val="005F2CBB"/>
    <w:rsid w:val="00601AEE"/>
    <w:rsid w:val="0062185A"/>
    <w:rsid w:val="00625397"/>
    <w:rsid w:val="00634F68"/>
    <w:rsid w:val="006512E1"/>
    <w:rsid w:val="00655A5D"/>
    <w:rsid w:val="00670C98"/>
    <w:rsid w:val="00671949"/>
    <w:rsid w:val="00683BF7"/>
    <w:rsid w:val="00684A9F"/>
    <w:rsid w:val="00692788"/>
    <w:rsid w:val="00696A3D"/>
    <w:rsid w:val="00697648"/>
    <w:rsid w:val="006C03C8"/>
    <w:rsid w:val="006C55A4"/>
    <w:rsid w:val="006E67D1"/>
    <w:rsid w:val="00706213"/>
    <w:rsid w:val="00707CD9"/>
    <w:rsid w:val="00741A8A"/>
    <w:rsid w:val="00745C45"/>
    <w:rsid w:val="007951F0"/>
    <w:rsid w:val="00796C11"/>
    <w:rsid w:val="007C5AA7"/>
    <w:rsid w:val="00806F08"/>
    <w:rsid w:val="00812A30"/>
    <w:rsid w:val="00812ED8"/>
    <w:rsid w:val="00813A1E"/>
    <w:rsid w:val="00814252"/>
    <w:rsid w:val="0082780B"/>
    <w:rsid w:val="00831A5F"/>
    <w:rsid w:val="00841224"/>
    <w:rsid w:val="00856ED0"/>
    <w:rsid w:val="008844EA"/>
    <w:rsid w:val="008C33DD"/>
    <w:rsid w:val="008D6EB3"/>
    <w:rsid w:val="0090277C"/>
    <w:rsid w:val="00925215"/>
    <w:rsid w:val="009256D5"/>
    <w:rsid w:val="00926EA8"/>
    <w:rsid w:val="00935CBA"/>
    <w:rsid w:val="00945667"/>
    <w:rsid w:val="00966EB4"/>
    <w:rsid w:val="009721CD"/>
    <w:rsid w:val="009772F6"/>
    <w:rsid w:val="00994C14"/>
    <w:rsid w:val="009D3259"/>
    <w:rsid w:val="009F3FE0"/>
    <w:rsid w:val="009F47FC"/>
    <w:rsid w:val="00A125EA"/>
    <w:rsid w:val="00A25530"/>
    <w:rsid w:val="00A3591D"/>
    <w:rsid w:val="00A50730"/>
    <w:rsid w:val="00A51236"/>
    <w:rsid w:val="00A70E7B"/>
    <w:rsid w:val="00A74683"/>
    <w:rsid w:val="00A74844"/>
    <w:rsid w:val="00A7530F"/>
    <w:rsid w:val="00A80248"/>
    <w:rsid w:val="00AA0EEE"/>
    <w:rsid w:val="00AD32D9"/>
    <w:rsid w:val="00AF486C"/>
    <w:rsid w:val="00AF6103"/>
    <w:rsid w:val="00B07C8D"/>
    <w:rsid w:val="00B21D2D"/>
    <w:rsid w:val="00B23497"/>
    <w:rsid w:val="00B313AE"/>
    <w:rsid w:val="00B32A89"/>
    <w:rsid w:val="00B53F89"/>
    <w:rsid w:val="00B8146A"/>
    <w:rsid w:val="00B81487"/>
    <w:rsid w:val="00B82D9D"/>
    <w:rsid w:val="00B847BE"/>
    <w:rsid w:val="00BA368B"/>
    <w:rsid w:val="00BA6F27"/>
    <w:rsid w:val="00BB25ED"/>
    <w:rsid w:val="00BB334B"/>
    <w:rsid w:val="00BE3356"/>
    <w:rsid w:val="00BE3C1B"/>
    <w:rsid w:val="00BF5144"/>
    <w:rsid w:val="00BF5170"/>
    <w:rsid w:val="00C10AC2"/>
    <w:rsid w:val="00C1337D"/>
    <w:rsid w:val="00C223A2"/>
    <w:rsid w:val="00C243D4"/>
    <w:rsid w:val="00C36424"/>
    <w:rsid w:val="00C4379F"/>
    <w:rsid w:val="00C445F9"/>
    <w:rsid w:val="00C45AB6"/>
    <w:rsid w:val="00C619EE"/>
    <w:rsid w:val="00C9271B"/>
    <w:rsid w:val="00CA004F"/>
    <w:rsid w:val="00CA1089"/>
    <w:rsid w:val="00CC32F7"/>
    <w:rsid w:val="00CC41A5"/>
    <w:rsid w:val="00CE5742"/>
    <w:rsid w:val="00CE590F"/>
    <w:rsid w:val="00CE7569"/>
    <w:rsid w:val="00CF3CD6"/>
    <w:rsid w:val="00D15C99"/>
    <w:rsid w:val="00D52668"/>
    <w:rsid w:val="00D605DA"/>
    <w:rsid w:val="00D66DB7"/>
    <w:rsid w:val="00DA2969"/>
    <w:rsid w:val="00DB43B7"/>
    <w:rsid w:val="00DB4A83"/>
    <w:rsid w:val="00DD253F"/>
    <w:rsid w:val="00DD6E57"/>
    <w:rsid w:val="00DF4E46"/>
    <w:rsid w:val="00E12A30"/>
    <w:rsid w:val="00E17F3B"/>
    <w:rsid w:val="00E3490F"/>
    <w:rsid w:val="00E5039B"/>
    <w:rsid w:val="00E578E5"/>
    <w:rsid w:val="00E60680"/>
    <w:rsid w:val="00E75BE1"/>
    <w:rsid w:val="00E80A60"/>
    <w:rsid w:val="00E82AC2"/>
    <w:rsid w:val="00E868F9"/>
    <w:rsid w:val="00E9042A"/>
    <w:rsid w:val="00E906AE"/>
    <w:rsid w:val="00EA3265"/>
    <w:rsid w:val="00EA6CBC"/>
    <w:rsid w:val="00EB517B"/>
    <w:rsid w:val="00EF42BA"/>
    <w:rsid w:val="00F06EF4"/>
    <w:rsid w:val="00F2491F"/>
    <w:rsid w:val="00F55935"/>
    <w:rsid w:val="00F6253A"/>
    <w:rsid w:val="00FA2721"/>
    <w:rsid w:val="00FA5BB8"/>
    <w:rsid w:val="00FC1DA6"/>
    <w:rsid w:val="00FC6CBC"/>
    <w:rsid w:val="00FD53C8"/>
    <w:rsid w:val="00FD7A54"/>
    <w:rsid w:val="00FE044C"/>
    <w:rsid w:val="00FE6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3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6D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4E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E4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81C5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it.qau.edu.pk/books/OS_Eighth%20Editio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ntuk-coeerd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youtube.com/watch?v=MaA0vFKtew&amp;list=PL88oxI15Wi4Kw1aEY2bC5l_4pouojjtd4" TargetMode="External"/><Relationship Id="rId11" Type="http://schemas.microsoft.com/office/2007/relationships/stylesWithEffects" Target="stylesWithEffects.xml"/><Relationship Id="rId5" Type="http://schemas.openxmlformats.org/officeDocument/2006/relationships/hyperlink" Target="http://www.youtube.com/watch?v=MaA0vFKtew&amp;list=PL88oxI15Wi4Kw1aEY2bC5l_4pouojjtd4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57</cp:revision>
  <cp:lastPrinted>2021-04-06T09:13:00Z</cp:lastPrinted>
  <dcterms:created xsi:type="dcterms:W3CDTF">2021-03-27T07:26:00Z</dcterms:created>
  <dcterms:modified xsi:type="dcterms:W3CDTF">2023-01-28T07:36:00Z</dcterms:modified>
</cp:coreProperties>
</file>